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5CE0A" w14:textId="17BA5251" w:rsidR="008A76CD" w:rsidRPr="003F7F28" w:rsidRDefault="008A76CD" w:rsidP="008A76CD">
      <w:pPr>
        <w:pStyle w:val="Heading1"/>
        <w:rPr>
          <w:lang w:val="en-CA"/>
        </w:rPr>
      </w:pPr>
      <w:r w:rsidRPr="003F7F28">
        <w:rPr>
          <w:lang w:val="en-CA"/>
        </w:rPr>
        <w:t>Assignment 4 – OOP: Encapsulat</w:t>
      </w:r>
      <w:r w:rsidR="00E917AF" w:rsidRPr="003F7F28">
        <w:rPr>
          <w:lang w:val="en-CA"/>
        </w:rPr>
        <w:t>ed Class</w:t>
      </w:r>
    </w:p>
    <w:p w14:paraId="61F4B3EE" w14:textId="3F31DADA" w:rsidR="007C798E" w:rsidRPr="001556F2" w:rsidRDefault="007C798E" w:rsidP="0058533F">
      <w:pPr>
        <w:rPr>
          <w:strike/>
          <w:lang w:val="en-CA"/>
        </w:rPr>
      </w:pPr>
      <w:r w:rsidRPr="001556F2">
        <w:rPr>
          <w:strike/>
        </w:rPr>
        <w:t xml:space="preserve">This is an exercise in file I/O management through an encapsulated class, not an exercise in List or Array management.  </w:t>
      </w:r>
      <w:r w:rsidRPr="001556F2">
        <w:rPr>
          <w:strike/>
          <w:color w:val="0070C0"/>
        </w:rPr>
        <w:t xml:space="preserve">If you declare a collection such as an array or List outside of a method or as a property, </w:t>
      </w:r>
      <w:r w:rsidRPr="001556F2">
        <w:rPr>
          <w:strike/>
          <w:color w:val="C00000"/>
          <w:u w:val="single"/>
        </w:rPr>
        <w:t>I will delete the object before I start marking</w:t>
      </w:r>
      <w:r w:rsidRPr="001556F2">
        <w:rPr>
          <w:strike/>
          <w:color w:val="0070C0"/>
        </w:rPr>
        <w:t>.</w:t>
      </w:r>
      <w:r w:rsidRPr="001556F2">
        <w:rPr>
          <w:strike/>
          <w:color w:val="C00000"/>
        </w:rPr>
        <w:t xml:space="preserve">  </w:t>
      </w:r>
      <w:r w:rsidRPr="001556F2">
        <w:rPr>
          <w:strike/>
          <w:lang w:val="en-CA"/>
        </w:rPr>
        <w:t xml:space="preserve">You </w:t>
      </w:r>
      <w:proofErr w:type="gramStart"/>
      <w:r w:rsidRPr="001556F2">
        <w:rPr>
          <w:strike/>
          <w:lang w:val="en-CA"/>
        </w:rPr>
        <w:t>have to</w:t>
      </w:r>
      <w:proofErr w:type="gramEnd"/>
      <w:r w:rsidRPr="001556F2">
        <w:rPr>
          <w:strike/>
          <w:lang w:val="en-CA"/>
        </w:rPr>
        <w:t xml:space="preserve"> think of a multi-user environment: if you retain your data in memory and just dump it to file periodically, then you will obliterate data added or updated by others … and they will do the same to you.</w:t>
      </w:r>
    </w:p>
    <w:p w14:paraId="1B6E27C2" w14:textId="0278F2EF" w:rsidR="00FC5B8B" w:rsidRPr="001556F2" w:rsidRDefault="008A76CD" w:rsidP="0058533F">
      <w:pPr>
        <w:rPr>
          <w:strike/>
          <w:lang w:val="en-CA"/>
        </w:rPr>
      </w:pPr>
      <w:r w:rsidRPr="001556F2">
        <w:rPr>
          <w:strike/>
          <w:lang w:val="en-CA"/>
        </w:rPr>
        <w:t xml:space="preserve">An </w:t>
      </w:r>
      <w:r w:rsidRPr="001556F2">
        <w:rPr>
          <w:b/>
          <w:i/>
          <w:strike/>
          <w:lang w:val="en-CA"/>
        </w:rPr>
        <w:t>encapsulated</w:t>
      </w:r>
      <w:r w:rsidRPr="001556F2">
        <w:rPr>
          <w:strike/>
          <w:lang w:val="en-CA"/>
        </w:rPr>
        <w:t xml:space="preserve"> </w:t>
      </w:r>
      <w:r w:rsidRPr="001556F2">
        <w:rPr>
          <w:strike/>
          <w:highlight w:val="yellow"/>
          <w:lang w:val="en-CA"/>
        </w:rPr>
        <w:t>class contains both the properties and the methods required to instantiate</w:t>
      </w:r>
      <w:r w:rsidRPr="001556F2">
        <w:rPr>
          <w:strike/>
          <w:lang w:val="en-CA"/>
        </w:rPr>
        <w:t xml:space="preserve"> and </w:t>
      </w:r>
      <w:r w:rsidRPr="001556F2">
        <w:rPr>
          <w:strike/>
          <w:highlight w:val="yellow"/>
          <w:lang w:val="en-CA"/>
        </w:rPr>
        <w:t>manage objects</w:t>
      </w:r>
      <w:r w:rsidRPr="001556F2">
        <w:rPr>
          <w:strike/>
          <w:lang w:val="en-CA"/>
        </w:rPr>
        <w:t xml:space="preserve"> of the class.  The class you create will </w:t>
      </w:r>
      <w:r w:rsidRPr="001556F2">
        <w:rPr>
          <w:strike/>
          <w:highlight w:val="yellow"/>
          <w:lang w:val="en-CA"/>
        </w:rPr>
        <w:t xml:space="preserve">save and retrieve objects </w:t>
      </w:r>
      <w:r w:rsidR="00690463" w:rsidRPr="001556F2">
        <w:rPr>
          <w:strike/>
          <w:highlight w:val="yellow"/>
          <w:lang w:val="en-CA"/>
        </w:rPr>
        <w:t>in</w:t>
      </w:r>
      <w:r w:rsidRPr="001556F2">
        <w:rPr>
          <w:strike/>
          <w:highlight w:val="yellow"/>
          <w:lang w:val="en-CA"/>
        </w:rPr>
        <w:t xml:space="preserve"> a text file</w:t>
      </w:r>
      <w:r w:rsidR="000B5CA1" w:rsidRPr="001556F2">
        <w:rPr>
          <w:strike/>
          <w:lang w:val="en-CA"/>
        </w:rPr>
        <w:t xml:space="preserve">.  </w:t>
      </w:r>
      <w:r w:rsidR="000B5CA1" w:rsidRPr="001556F2">
        <w:rPr>
          <w:strike/>
          <w:highlight w:val="lightGray"/>
          <w:lang w:val="en-CA"/>
        </w:rPr>
        <w:t>I</w:t>
      </w:r>
      <w:r w:rsidR="007C798E" w:rsidRPr="001556F2">
        <w:rPr>
          <w:strike/>
          <w:highlight w:val="lightGray"/>
          <w:lang w:val="en-CA"/>
        </w:rPr>
        <w:t xml:space="preserve">t </w:t>
      </w:r>
      <w:r w:rsidR="00F42462" w:rsidRPr="001556F2">
        <w:rPr>
          <w:strike/>
          <w:highlight w:val="lightGray"/>
          <w:lang w:val="en-CA"/>
        </w:rPr>
        <w:t>will</w:t>
      </w:r>
      <w:r w:rsidR="007C798E" w:rsidRPr="001556F2">
        <w:rPr>
          <w:strike/>
          <w:highlight w:val="lightGray"/>
          <w:lang w:val="en-CA"/>
        </w:rPr>
        <w:t xml:space="preserve"> not store things in memory</w:t>
      </w:r>
      <w:r w:rsidRPr="001556F2">
        <w:rPr>
          <w:strike/>
          <w:lang w:val="en-CA"/>
        </w:rPr>
        <w:t>.   Later, you c</w:t>
      </w:r>
      <w:r w:rsidR="00F42462" w:rsidRPr="001556F2">
        <w:rPr>
          <w:strike/>
          <w:lang w:val="en-CA"/>
        </w:rPr>
        <w:t>an</w:t>
      </w:r>
      <w:r w:rsidRPr="001556F2">
        <w:rPr>
          <w:strike/>
          <w:lang w:val="en-CA"/>
        </w:rPr>
        <w:t xml:space="preserve"> </w:t>
      </w:r>
      <w:r w:rsidR="00F42462" w:rsidRPr="001556F2">
        <w:rPr>
          <w:strike/>
          <w:lang w:val="en-CA"/>
        </w:rPr>
        <w:t>replace it with one that uses a</w:t>
      </w:r>
      <w:r w:rsidRPr="001556F2">
        <w:rPr>
          <w:strike/>
          <w:lang w:val="en-CA"/>
        </w:rPr>
        <w:t xml:space="preserve"> relational database table.  </w:t>
      </w:r>
      <w:proofErr w:type="gramStart"/>
      <w:r w:rsidR="00F42462" w:rsidRPr="001556F2">
        <w:rPr>
          <w:strike/>
          <w:lang w:val="en-CA"/>
        </w:rPr>
        <w:t>As long as</w:t>
      </w:r>
      <w:proofErr w:type="gramEnd"/>
      <w:r w:rsidR="00F42462" w:rsidRPr="001556F2">
        <w:rPr>
          <w:strike/>
          <w:lang w:val="en-CA"/>
        </w:rPr>
        <w:t xml:space="preserve"> the class name and its </w:t>
      </w:r>
      <w:r w:rsidR="00F42462" w:rsidRPr="001556F2">
        <w:rPr>
          <w:b/>
          <w:bCs/>
          <w:i/>
          <w:iCs/>
          <w:strike/>
          <w:lang w:val="en-CA"/>
        </w:rPr>
        <w:t>method signatures</w:t>
      </w:r>
      <w:r w:rsidR="00F42462" w:rsidRPr="001556F2">
        <w:rPr>
          <w:strike/>
          <w:lang w:val="en-CA"/>
        </w:rPr>
        <w:t xml:space="preserve"> are the same, applications will run &amp; not know the storage mechanism has been replaced.</w:t>
      </w:r>
    </w:p>
    <w:p w14:paraId="6BF7F3F2" w14:textId="1DF1AD49" w:rsidR="008A76CD" w:rsidRPr="001556F2" w:rsidRDefault="00FC5B8B" w:rsidP="008A76CD">
      <w:pPr>
        <w:rPr>
          <w:b/>
          <w:i/>
          <w:strike/>
          <w:lang w:val="en-CA"/>
        </w:rPr>
      </w:pPr>
      <w:r w:rsidRPr="001556F2">
        <w:rPr>
          <w:strike/>
          <w:lang w:val="en-CA"/>
        </w:rPr>
        <w:t xml:space="preserve">This is </w:t>
      </w:r>
      <w:r w:rsidRPr="001556F2">
        <w:rPr>
          <w:b/>
          <w:i/>
          <w:strike/>
          <w:lang w:val="en-CA"/>
        </w:rPr>
        <w:t>abstraction</w:t>
      </w:r>
      <w:r w:rsidRPr="001556F2">
        <w:rPr>
          <w:strike/>
          <w:lang w:val="en-CA"/>
        </w:rPr>
        <w:t xml:space="preserve"> or </w:t>
      </w:r>
      <w:r w:rsidRPr="001556F2">
        <w:rPr>
          <w:b/>
          <w:i/>
          <w:strike/>
          <w:lang w:val="en-CA"/>
        </w:rPr>
        <w:t>decoupling</w:t>
      </w:r>
      <w:r w:rsidRPr="001556F2">
        <w:rPr>
          <w:strike/>
          <w:lang w:val="en-CA"/>
        </w:rPr>
        <w:t xml:space="preserve"> … applications </w:t>
      </w:r>
      <w:r w:rsidR="004945EB" w:rsidRPr="001556F2">
        <w:rPr>
          <w:strike/>
          <w:lang w:val="en-CA"/>
        </w:rPr>
        <w:t>become rigid and fragile when</w:t>
      </w:r>
      <w:r w:rsidR="00690463" w:rsidRPr="001556F2">
        <w:rPr>
          <w:strike/>
          <w:lang w:val="en-CA"/>
        </w:rPr>
        <w:t xml:space="preserve"> they talk directly to </w:t>
      </w:r>
      <w:r w:rsidR="000B5CA1" w:rsidRPr="001556F2">
        <w:rPr>
          <w:strike/>
          <w:lang w:val="en-CA"/>
        </w:rPr>
        <w:t>(</w:t>
      </w:r>
      <w:r w:rsidR="006C012C" w:rsidRPr="001556F2">
        <w:rPr>
          <w:strike/>
          <w:lang w:val="en-CA"/>
        </w:rPr>
        <w:t>aka</w:t>
      </w:r>
      <w:r w:rsidR="000B5CA1" w:rsidRPr="001556F2">
        <w:rPr>
          <w:strike/>
          <w:lang w:val="en-CA"/>
        </w:rPr>
        <w:t xml:space="preserve"> </w:t>
      </w:r>
      <w:r w:rsidR="000B5CA1" w:rsidRPr="001556F2">
        <w:rPr>
          <w:i/>
          <w:iCs/>
          <w:strike/>
          <w:lang w:val="en-CA"/>
        </w:rPr>
        <w:t>tightly coupled</w:t>
      </w:r>
      <w:r w:rsidR="000B5CA1" w:rsidRPr="001556F2">
        <w:rPr>
          <w:strike/>
          <w:lang w:val="en-CA"/>
        </w:rPr>
        <w:t xml:space="preserve"> to) </w:t>
      </w:r>
      <w:r w:rsidRPr="001556F2">
        <w:rPr>
          <w:strike/>
          <w:lang w:val="en-CA"/>
        </w:rPr>
        <w:t xml:space="preserve">a specific data storage mechanism. </w:t>
      </w:r>
    </w:p>
    <w:p w14:paraId="22568D24" w14:textId="77777777" w:rsidR="008A76CD" w:rsidRPr="001556F2" w:rsidRDefault="008A76CD" w:rsidP="008A76CD">
      <w:pPr>
        <w:rPr>
          <w:strike/>
        </w:rPr>
      </w:pPr>
      <w:r w:rsidRPr="001556F2">
        <w:rPr>
          <w:strike/>
        </w:rPr>
        <w:t xml:space="preserve">Where you see </w:t>
      </w:r>
      <w:r w:rsidRPr="001556F2">
        <w:rPr>
          <w:b/>
          <w:i/>
          <w:strike/>
          <w:highlight w:val="yellow"/>
        </w:rPr>
        <w:t>XX</w:t>
      </w:r>
      <w:r w:rsidRPr="001556F2">
        <w:rPr>
          <w:strike/>
          <w:highlight w:val="yellow"/>
        </w:rPr>
        <w:t>, insert your initials</w:t>
      </w:r>
      <w:r w:rsidRPr="001556F2">
        <w:rPr>
          <w:strike/>
        </w:rPr>
        <w:t xml:space="preserve"> instead.</w:t>
      </w:r>
    </w:p>
    <w:p w14:paraId="6D716C3A" w14:textId="77777777" w:rsidR="008A76CD" w:rsidRPr="001556F2" w:rsidRDefault="008A76CD" w:rsidP="008A76CD">
      <w:pPr>
        <w:pStyle w:val="ListParagraph"/>
        <w:numPr>
          <w:ilvl w:val="0"/>
          <w:numId w:val="1"/>
        </w:numPr>
        <w:rPr>
          <w:strike/>
        </w:rPr>
      </w:pPr>
      <w:r w:rsidRPr="001556F2">
        <w:rPr>
          <w:strike/>
        </w:rPr>
        <w:t>Create a new Windows project or continue with your MDI main page and menu.</w:t>
      </w:r>
    </w:p>
    <w:p w14:paraId="3351D838" w14:textId="770A46F4" w:rsidR="008A76CD" w:rsidRPr="001556F2" w:rsidRDefault="008A76CD" w:rsidP="008A76CD">
      <w:pPr>
        <w:pStyle w:val="ListParagraph"/>
        <w:numPr>
          <w:ilvl w:val="0"/>
          <w:numId w:val="1"/>
        </w:numPr>
        <w:rPr>
          <w:strike/>
        </w:rPr>
      </w:pPr>
      <w:r w:rsidRPr="001556F2">
        <w:rPr>
          <w:strike/>
        </w:rPr>
        <w:t xml:space="preserve">Add a folder to your project called </w:t>
      </w:r>
      <w:proofErr w:type="spellStart"/>
      <w:r w:rsidRPr="001556F2">
        <w:rPr>
          <w:b/>
          <w:i/>
          <w:strike/>
        </w:rPr>
        <w:t>XXClasses</w:t>
      </w:r>
      <w:proofErr w:type="spellEnd"/>
      <w:r w:rsidR="00C902C5" w:rsidRPr="001556F2">
        <w:rPr>
          <w:strike/>
        </w:rPr>
        <w:t xml:space="preserve">.  If you prefer, you can </w:t>
      </w:r>
      <w:r w:rsidR="00191BAB" w:rsidRPr="001556F2">
        <w:rPr>
          <w:strike/>
        </w:rPr>
        <w:t>use</w:t>
      </w:r>
      <w:r w:rsidR="00C902C5" w:rsidRPr="001556F2">
        <w:rPr>
          <w:strike/>
        </w:rPr>
        <w:t xml:space="preserve"> a separate </w:t>
      </w:r>
      <w:proofErr w:type="spellStart"/>
      <w:r w:rsidR="00191BAB" w:rsidRPr="001556F2">
        <w:rPr>
          <w:b/>
          <w:bCs/>
          <w:i/>
          <w:iCs/>
          <w:strike/>
        </w:rPr>
        <w:t>XX</w:t>
      </w:r>
      <w:r w:rsidR="00C902C5" w:rsidRPr="001556F2">
        <w:rPr>
          <w:b/>
          <w:bCs/>
          <w:i/>
          <w:iCs/>
          <w:strike/>
        </w:rPr>
        <w:t>ClassLibrary</w:t>
      </w:r>
      <w:proofErr w:type="spellEnd"/>
      <w:r w:rsidR="00C902C5" w:rsidRPr="001556F2">
        <w:rPr>
          <w:strike/>
        </w:rPr>
        <w:t xml:space="preserve"> project.</w:t>
      </w:r>
    </w:p>
    <w:p w14:paraId="65E0AC97" w14:textId="27D16220" w:rsidR="00CD520C" w:rsidRPr="003F7F28" w:rsidRDefault="00A20409" w:rsidP="00CD520C">
      <w:pPr>
        <w:pStyle w:val="Heading2"/>
      </w:pPr>
      <w:proofErr w:type="spellStart"/>
      <w:r w:rsidRPr="003F7F28">
        <w:t>XX</w:t>
      </w:r>
      <w:r w:rsidR="002966A0" w:rsidRPr="003F7F28">
        <w:t>Stock</w:t>
      </w:r>
      <w:proofErr w:type="spellEnd"/>
      <w:r w:rsidR="00CD520C" w:rsidRPr="003F7F28">
        <w:t xml:space="preserve"> class</w:t>
      </w:r>
    </w:p>
    <w:p w14:paraId="774A0B4C" w14:textId="2840C420" w:rsidR="00CD520C" w:rsidRPr="001556F2" w:rsidRDefault="00CD520C" w:rsidP="00CD520C">
      <w:pPr>
        <w:rPr>
          <w:strike/>
        </w:rPr>
      </w:pPr>
      <w:r w:rsidRPr="001556F2">
        <w:rPr>
          <w:strike/>
        </w:rPr>
        <w:t xml:space="preserve">This class manages </w:t>
      </w:r>
      <w:r w:rsidR="00F42462" w:rsidRPr="001556F2">
        <w:rPr>
          <w:strike/>
        </w:rPr>
        <w:t>stock items in a beauty shop</w:t>
      </w:r>
      <w:r w:rsidRPr="001556F2">
        <w:rPr>
          <w:strike/>
        </w:rPr>
        <w:t xml:space="preserve">. </w:t>
      </w:r>
      <w:r w:rsidR="00F42462" w:rsidRPr="001556F2">
        <w:rPr>
          <w:strike/>
        </w:rPr>
        <w:t xml:space="preserve"> Some are procedures</w:t>
      </w:r>
      <w:r w:rsidR="005E6F53" w:rsidRPr="001556F2">
        <w:rPr>
          <w:strike/>
        </w:rPr>
        <w:t>,</w:t>
      </w:r>
      <w:r w:rsidR="00F42462" w:rsidRPr="001556F2">
        <w:rPr>
          <w:strike/>
        </w:rPr>
        <w:t xml:space="preserve"> like ey</w:t>
      </w:r>
      <w:r w:rsidR="005E6F53" w:rsidRPr="001556F2">
        <w:rPr>
          <w:strike/>
        </w:rPr>
        <w:t>e</w:t>
      </w:r>
      <w:r w:rsidR="00F42462" w:rsidRPr="001556F2">
        <w:rPr>
          <w:strike/>
        </w:rPr>
        <w:t xml:space="preserve">brow waxing, </w:t>
      </w:r>
      <w:r w:rsidR="005E6F53" w:rsidRPr="001556F2">
        <w:rPr>
          <w:strike/>
        </w:rPr>
        <w:t xml:space="preserve">while </w:t>
      </w:r>
      <w:r w:rsidR="00F42462" w:rsidRPr="001556F2">
        <w:rPr>
          <w:strike/>
        </w:rPr>
        <w:t>others are products, like</w:t>
      </w:r>
      <w:r w:rsidR="005E6F53" w:rsidRPr="001556F2">
        <w:rPr>
          <w:strike/>
        </w:rPr>
        <w:t xml:space="preserve"> brushes</w:t>
      </w:r>
      <w:r w:rsidR="00F42462" w:rsidRPr="001556F2">
        <w:rPr>
          <w:strike/>
        </w:rPr>
        <w:t xml:space="preserve"> </w:t>
      </w:r>
      <w:r w:rsidR="005E6F53" w:rsidRPr="001556F2">
        <w:rPr>
          <w:strike/>
        </w:rPr>
        <w:t>or</w:t>
      </w:r>
      <w:r w:rsidR="00F42462" w:rsidRPr="001556F2">
        <w:rPr>
          <w:strike/>
        </w:rPr>
        <w:t xml:space="preserve"> conditioner</w:t>
      </w:r>
      <w:r w:rsidR="005E6F53" w:rsidRPr="001556F2">
        <w:rPr>
          <w:strike/>
        </w:rPr>
        <w:t>s</w:t>
      </w:r>
      <w:r w:rsidR="00F42462" w:rsidRPr="001556F2">
        <w:rPr>
          <w:strike/>
        </w:rPr>
        <w:t>.</w:t>
      </w:r>
      <w:r w:rsidRPr="001556F2">
        <w:rPr>
          <w:strike/>
        </w:rPr>
        <w:t xml:space="preserve"> </w:t>
      </w:r>
      <w:r w:rsidR="005E6F53" w:rsidRPr="001556F2">
        <w:rPr>
          <w:strike/>
        </w:rPr>
        <w:t xml:space="preserve"> Each </w:t>
      </w:r>
      <w:r w:rsidR="005E6F53" w:rsidRPr="001556F2">
        <w:rPr>
          <w:strike/>
          <w:highlight w:val="yellow"/>
        </w:rPr>
        <w:t>item</w:t>
      </w:r>
      <w:r w:rsidR="005E6F53" w:rsidRPr="001556F2">
        <w:rPr>
          <w:strike/>
        </w:rPr>
        <w:t xml:space="preserve"> has a stock </w:t>
      </w:r>
      <w:r w:rsidR="005E6F53" w:rsidRPr="001556F2">
        <w:rPr>
          <w:strike/>
          <w:highlight w:val="yellow"/>
        </w:rPr>
        <w:t>price</w:t>
      </w:r>
      <w:r w:rsidR="005E6F53" w:rsidRPr="001556F2">
        <w:rPr>
          <w:strike/>
        </w:rPr>
        <w:t xml:space="preserve">, but if it is a </w:t>
      </w:r>
      <w:r w:rsidR="005E6F53" w:rsidRPr="001556F2">
        <w:rPr>
          <w:strike/>
          <w:highlight w:val="yellow"/>
        </w:rPr>
        <w:t>procedure</w:t>
      </w:r>
      <w:r w:rsidR="005E6F53" w:rsidRPr="001556F2">
        <w:rPr>
          <w:strike/>
        </w:rPr>
        <w:t xml:space="preserve">, it also </w:t>
      </w:r>
      <w:r w:rsidR="00246008" w:rsidRPr="001556F2">
        <w:rPr>
          <w:strike/>
        </w:rPr>
        <w:t>has</w:t>
      </w:r>
      <w:r w:rsidR="005E6F53" w:rsidRPr="001556F2">
        <w:rPr>
          <w:strike/>
        </w:rPr>
        <w:t xml:space="preserve"> the number of </w:t>
      </w:r>
      <w:r w:rsidR="005E6F53" w:rsidRPr="001556F2">
        <w:rPr>
          <w:strike/>
          <w:highlight w:val="yellow"/>
        </w:rPr>
        <w:t>minutes</w:t>
      </w:r>
      <w:r w:rsidR="005E6F53" w:rsidRPr="001556F2">
        <w:rPr>
          <w:strike/>
        </w:rPr>
        <w:t xml:space="preserve"> it will take (so they can tell customers </w:t>
      </w:r>
      <w:r w:rsidR="005E6F53" w:rsidRPr="001556F2">
        <w:rPr>
          <w:strike/>
          <w:highlight w:val="yellow"/>
        </w:rPr>
        <w:t>how long the appointment will be</w:t>
      </w:r>
      <w:r w:rsidR="005E6F53" w:rsidRPr="001556F2">
        <w:rPr>
          <w:strike/>
        </w:rPr>
        <w:t>).</w:t>
      </w:r>
    </w:p>
    <w:p w14:paraId="6EA058C5" w14:textId="7D4C904E" w:rsidR="0016344E" w:rsidRPr="001556F2" w:rsidRDefault="0016344E" w:rsidP="00CD520C">
      <w:pPr>
        <w:rPr>
          <w:strike/>
        </w:rPr>
      </w:pPr>
      <w:r w:rsidRPr="001556F2">
        <w:rPr>
          <w:strike/>
        </w:rPr>
        <w:t xml:space="preserve">Add a class called </w:t>
      </w:r>
      <w:proofErr w:type="spellStart"/>
      <w:r w:rsidR="00A20409" w:rsidRPr="001556F2">
        <w:rPr>
          <w:b/>
          <w:i/>
          <w:strike/>
        </w:rPr>
        <w:t>XX</w:t>
      </w:r>
      <w:r w:rsidR="002966A0" w:rsidRPr="001556F2">
        <w:rPr>
          <w:b/>
          <w:i/>
          <w:strike/>
        </w:rPr>
        <w:t>Stock</w:t>
      </w:r>
      <w:proofErr w:type="spellEnd"/>
      <w:r w:rsidR="00BA5FBC" w:rsidRPr="001556F2">
        <w:rPr>
          <w:strike/>
        </w:rPr>
        <w:t xml:space="preserve"> to your </w:t>
      </w:r>
      <w:proofErr w:type="spellStart"/>
      <w:r w:rsidR="00BA5FBC" w:rsidRPr="001556F2">
        <w:rPr>
          <w:strike/>
        </w:rPr>
        <w:t>XXClasses</w:t>
      </w:r>
      <w:proofErr w:type="spellEnd"/>
      <w:r w:rsidR="00BA5FBC" w:rsidRPr="001556F2">
        <w:rPr>
          <w:strike/>
        </w:rPr>
        <w:t xml:space="preserve"> folder.  The following </w:t>
      </w:r>
      <w:r w:rsidR="00BA5FBC" w:rsidRPr="001556F2">
        <w:rPr>
          <w:strike/>
          <w:highlight w:val="yellow"/>
        </w:rPr>
        <w:t>properties</w:t>
      </w:r>
      <w:r w:rsidR="00BA5FBC" w:rsidRPr="001556F2">
        <w:rPr>
          <w:strike/>
        </w:rPr>
        <w:t xml:space="preserve"> and </w:t>
      </w:r>
      <w:r w:rsidR="00BA5FBC" w:rsidRPr="001556F2">
        <w:rPr>
          <w:strike/>
          <w:highlight w:val="yellow"/>
        </w:rPr>
        <w:t>methods</w:t>
      </w:r>
      <w:r w:rsidR="00BA5FBC" w:rsidRPr="001556F2">
        <w:rPr>
          <w:strike/>
        </w:rPr>
        <w:t xml:space="preserve"> are </w:t>
      </w:r>
      <w:r w:rsidR="00BA5FBC" w:rsidRPr="001556F2">
        <w:rPr>
          <w:strike/>
          <w:highlight w:val="yellow"/>
        </w:rPr>
        <w:t>public</w:t>
      </w:r>
      <w:r w:rsidR="00BA5FBC" w:rsidRPr="001556F2">
        <w:rPr>
          <w:strike/>
        </w:rPr>
        <w:t xml:space="preserve"> instance methods unless stated otherwise:</w:t>
      </w:r>
    </w:p>
    <w:p w14:paraId="04E3BC05" w14:textId="77777777" w:rsidR="002966A0" w:rsidRPr="00CD5CA7" w:rsidRDefault="0016344E" w:rsidP="002966A0">
      <w:pPr>
        <w:pStyle w:val="ListParagraph"/>
        <w:numPr>
          <w:ilvl w:val="0"/>
          <w:numId w:val="4"/>
        </w:numPr>
        <w:rPr>
          <w:strike/>
        </w:rPr>
      </w:pPr>
      <w:r w:rsidRPr="00CD5CA7">
        <w:rPr>
          <w:strike/>
        </w:rPr>
        <w:t>Add the</w:t>
      </w:r>
      <w:r w:rsidR="002966A0" w:rsidRPr="00CD5CA7">
        <w:rPr>
          <w:strike/>
        </w:rPr>
        <w:t xml:space="preserve"> following</w:t>
      </w:r>
      <w:r w:rsidRPr="00CD5CA7">
        <w:rPr>
          <w:strike/>
        </w:rPr>
        <w:t xml:space="preserve"> properties</w:t>
      </w:r>
      <w:r w:rsidR="002966A0" w:rsidRPr="00CD5CA7">
        <w:rPr>
          <w:strike/>
        </w:rPr>
        <w:t>:</w:t>
      </w:r>
    </w:p>
    <w:p w14:paraId="09071B68" w14:textId="4303414D" w:rsidR="00246008" w:rsidRPr="00CD5CA7" w:rsidRDefault="00246008" w:rsidP="002966A0">
      <w:pPr>
        <w:pStyle w:val="ListParagraph"/>
        <w:numPr>
          <w:ilvl w:val="1"/>
          <w:numId w:val="4"/>
        </w:numPr>
        <w:rPr>
          <w:strike/>
        </w:rPr>
      </w:pPr>
      <w:r w:rsidRPr="00CD5CA7">
        <w:rPr>
          <w:strike/>
        </w:rPr>
        <w:t xml:space="preserve">Integer </w:t>
      </w:r>
      <w:proofErr w:type="spellStart"/>
      <w:r w:rsidRPr="00CD5CA7">
        <w:rPr>
          <w:b/>
          <w:bCs/>
          <w:i/>
          <w:iCs/>
          <w:strike/>
        </w:rPr>
        <w:t>StockId</w:t>
      </w:r>
      <w:proofErr w:type="spellEnd"/>
    </w:p>
    <w:p w14:paraId="01F7E781" w14:textId="5B1D2AFD" w:rsidR="002966A0" w:rsidRPr="00CD5CA7" w:rsidRDefault="002966A0" w:rsidP="002966A0">
      <w:pPr>
        <w:pStyle w:val="ListParagraph"/>
        <w:numPr>
          <w:ilvl w:val="1"/>
          <w:numId w:val="4"/>
        </w:numPr>
        <w:rPr>
          <w:strike/>
        </w:rPr>
      </w:pPr>
      <w:r w:rsidRPr="00CD5CA7">
        <w:rPr>
          <w:strike/>
        </w:rPr>
        <w:t>Strings</w:t>
      </w:r>
      <w:r w:rsidR="0016344E" w:rsidRPr="00CD5CA7">
        <w:rPr>
          <w:strike/>
        </w:rPr>
        <w:t xml:space="preserve"> </w:t>
      </w:r>
      <w:r w:rsidR="0016344E" w:rsidRPr="00CD5CA7">
        <w:rPr>
          <w:b/>
          <w:bCs/>
          <w:i/>
          <w:strike/>
        </w:rPr>
        <w:t>Name</w:t>
      </w:r>
      <w:r w:rsidR="0016344E" w:rsidRPr="00CD5CA7">
        <w:rPr>
          <w:strike/>
        </w:rPr>
        <w:t xml:space="preserve"> and </w:t>
      </w:r>
      <w:r w:rsidR="0016344E" w:rsidRPr="00CD5CA7">
        <w:rPr>
          <w:b/>
          <w:bCs/>
          <w:i/>
          <w:strike/>
        </w:rPr>
        <w:t>Description</w:t>
      </w:r>
    </w:p>
    <w:p w14:paraId="04BFE0A7" w14:textId="77777777" w:rsidR="002966A0" w:rsidRPr="00CD5CA7" w:rsidRDefault="002966A0" w:rsidP="002966A0">
      <w:pPr>
        <w:pStyle w:val="ListParagraph"/>
        <w:numPr>
          <w:ilvl w:val="1"/>
          <w:numId w:val="4"/>
        </w:numPr>
        <w:rPr>
          <w:strike/>
        </w:rPr>
      </w:pPr>
      <w:r w:rsidRPr="00CD5CA7">
        <w:rPr>
          <w:strike/>
        </w:rPr>
        <w:t xml:space="preserve">Double </w:t>
      </w:r>
      <w:r w:rsidR="0016344E" w:rsidRPr="00CD5CA7">
        <w:rPr>
          <w:b/>
          <w:bCs/>
          <w:i/>
          <w:strike/>
        </w:rPr>
        <w:t>Price</w:t>
      </w:r>
    </w:p>
    <w:p w14:paraId="74DE993A" w14:textId="77777777" w:rsidR="002966A0" w:rsidRPr="00CD5CA7" w:rsidRDefault="002966A0" w:rsidP="002966A0">
      <w:pPr>
        <w:pStyle w:val="ListParagraph"/>
        <w:numPr>
          <w:ilvl w:val="1"/>
          <w:numId w:val="4"/>
        </w:numPr>
        <w:rPr>
          <w:strike/>
        </w:rPr>
      </w:pPr>
      <w:r w:rsidRPr="00CD5CA7">
        <w:rPr>
          <w:iCs/>
          <w:strike/>
        </w:rPr>
        <w:t xml:space="preserve">Integer </w:t>
      </w:r>
      <w:r w:rsidRPr="00CD5CA7">
        <w:rPr>
          <w:b/>
          <w:bCs/>
          <w:i/>
          <w:strike/>
        </w:rPr>
        <w:t>Minutes</w:t>
      </w:r>
    </w:p>
    <w:p w14:paraId="187A68A4" w14:textId="1AA945FA" w:rsidR="0016344E" w:rsidRPr="00CD5CA7" w:rsidRDefault="0016344E" w:rsidP="002966A0">
      <w:pPr>
        <w:pStyle w:val="ListParagraph"/>
        <w:numPr>
          <w:ilvl w:val="1"/>
          <w:numId w:val="4"/>
        </w:numPr>
        <w:rPr>
          <w:strike/>
        </w:rPr>
      </w:pPr>
      <w:r w:rsidRPr="00CD5CA7">
        <w:rPr>
          <w:strike/>
        </w:rPr>
        <w:t xml:space="preserve">Boolean </w:t>
      </w:r>
      <w:proofErr w:type="spellStart"/>
      <w:r w:rsidRPr="00CD5CA7">
        <w:rPr>
          <w:b/>
          <w:bCs/>
          <w:i/>
          <w:strike/>
        </w:rPr>
        <w:t>Is</w:t>
      </w:r>
      <w:r w:rsidR="002966A0" w:rsidRPr="00CD5CA7">
        <w:rPr>
          <w:b/>
          <w:bCs/>
          <w:i/>
          <w:strike/>
        </w:rPr>
        <w:t>Procedure</w:t>
      </w:r>
      <w:proofErr w:type="spellEnd"/>
    </w:p>
    <w:p w14:paraId="2B0D24C9" w14:textId="443948E2" w:rsidR="0016344E" w:rsidRPr="00CD5CA7" w:rsidRDefault="0016344E" w:rsidP="002966A0">
      <w:pPr>
        <w:pStyle w:val="ListParagraph"/>
        <w:numPr>
          <w:ilvl w:val="0"/>
          <w:numId w:val="4"/>
        </w:numPr>
        <w:rPr>
          <w:strike/>
        </w:rPr>
      </w:pPr>
      <w:r w:rsidRPr="00CD5CA7">
        <w:rPr>
          <w:strike/>
        </w:rPr>
        <w:t xml:space="preserve">Add a global </w:t>
      </w:r>
      <w:r w:rsidRPr="00CD5CA7">
        <w:rPr>
          <w:strike/>
          <w:u w:val="single"/>
        </w:rPr>
        <w:t>class</w:t>
      </w:r>
      <w:r w:rsidRPr="00CD5CA7">
        <w:rPr>
          <w:strike/>
        </w:rPr>
        <w:t xml:space="preserve">-level </w:t>
      </w:r>
      <w:r w:rsidR="005C247E" w:rsidRPr="00CD5CA7">
        <w:rPr>
          <w:strike/>
        </w:rPr>
        <w:t xml:space="preserve">string </w:t>
      </w:r>
      <w:r w:rsidRPr="00CD5CA7">
        <w:rPr>
          <w:strike/>
        </w:rPr>
        <w:t xml:space="preserve">variable called </w:t>
      </w:r>
      <w:proofErr w:type="spellStart"/>
      <w:r w:rsidR="009A5F14" w:rsidRPr="00CD5CA7">
        <w:rPr>
          <w:i/>
          <w:strike/>
        </w:rPr>
        <w:t>stock</w:t>
      </w:r>
      <w:r w:rsidRPr="00CD5CA7">
        <w:rPr>
          <w:i/>
          <w:strike/>
        </w:rPr>
        <w:t>Path</w:t>
      </w:r>
      <w:proofErr w:type="spellEnd"/>
      <w:r w:rsidRPr="00CD5CA7">
        <w:rPr>
          <w:strike/>
        </w:rPr>
        <w:t xml:space="preserve"> and initialise it to “</w:t>
      </w:r>
      <w:r w:rsidR="002966A0" w:rsidRPr="00CD5CA7">
        <w:rPr>
          <w:strike/>
        </w:rPr>
        <w:t>Stock</w:t>
      </w:r>
      <w:r w:rsidR="005C247E" w:rsidRPr="00CD5CA7">
        <w:rPr>
          <w:strike/>
        </w:rPr>
        <w:t>.txt”</w:t>
      </w:r>
      <w:r w:rsidR="00191BAB" w:rsidRPr="00CD5CA7">
        <w:rPr>
          <w:strike/>
        </w:rPr>
        <w:t>.</w:t>
      </w:r>
      <w:r w:rsidR="002966A0" w:rsidRPr="003F7F28">
        <w:t xml:space="preserve">  </w:t>
      </w:r>
      <w:r w:rsidR="002966A0" w:rsidRPr="00CD5CA7">
        <w:rPr>
          <w:strike/>
        </w:rPr>
        <w:t>Where will this file end up being stored?</w:t>
      </w:r>
      <w:r w:rsidR="0027109D" w:rsidRPr="00CD5CA7">
        <w:rPr>
          <w:strike/>
        </w:rPr>
        <w:t xml:space="preserve">  </w:t>
      </w:r>
    </w:p>
    <w:p w14:paraId="28EDA6FA" w14:textId="7DB30231" w:rsidR="002966A0" w:rsidRPr="00CD5CA7" w:rsidRDefault="005C247E" w:rsidP="002966A0">
      <w:pPr>
        <w:pStyle w:val="ListParagraph"/>
        <w:numPr>
          <w:ilvl w:val="0"/>
          <w:numId w:val="4"/>
        </w:numPr>
        <w:rPr>
          <w:strike/>
        </w:rPr>
      </w:pPr>
      <w:r w:rsidRPr="00CD5CA7">
        <w:rPr>
          <w:strike/>
        </w:rPr>
        <w:t>Override the</w:t>
      </w:r>
      <w:r w:rsidR="002966A0" w:rsidRPr="00CD5CA7">
        <w:rPr>
          <w:strike/>
        </w:rPr>
        <w:t xml:space="preserve"> </w:t>
      </w:r>
      <w:proofErr w:type="spellStart"/>
      <w:proofErr w:type="gramStart"/>
      <w:r w:rsidRPr="00CD5CA7">
        <w:rPr>
          <w:b/>
          <w:i/>
          <w:strike/>
        </w:rPr>
        <w:t>ToString</w:t>
      </w:r>
      <w:proofErr w:type="spellEnd"/>
      <w:r w:rsidRPr="00CD5CA7">
        <w:rPr>
          <w:b/>
          <w:i/>
          <w:strike/>
        </w:rPr>
        <w:t>(</w:t>
      </w:r>
      <w:proofErr w:type="gramEnd"/>
      <w:r w:rsidRPr="00CD5CA7">
        <w:rPr>
          <w:b/>
          <w:i/>
          <w:strike/>
        </w:rPr>
        <w:t>)</w:t>
      </w:r>
      <w:r w:rsidR="005E6F53" w:rsidRPr="00CD5CA7">
        <w:rPr>
          <w:strike/>
        </w:rPr>
        <w:t xml:space="preserve"> method that your class inherited from Object:</w:t>
      </w:r>
    </w:p>
    <w:p w14:paraId="2E2E51AD" w14:textId="4C87222B" w:rsidR="005C247E" w:rsidRPr="003F7F28" w:rsidRDefault="002966A0" w:rsidP="005C247E">
      <w:pPr>
        <w:pStyle w:val="ListParagraph"/>
        <w:numPr>
          <w:ilvl w:val="1"/>
          <w:numId w:val="2"/>
        </w:numPr>
      </w:pPr>
      <w:r w:rsidRPr="00CD5CA7">
        <w:rPr>
          <w:strike/>
        </w:rPr>
        <w:t>Return</w:t>
      </w:r>
      <w:r w:rsidR="005C247E" w:rsidRPr="00CD5CA7">
        <w:rPr>
          <w:strike/>
        </w:rPr>
        <w:t xml:space="preserve"> </w:t>
      </w:r>
      <w:r w:rsidR="00AB0E1E" w:rsidRPr="00CD5CA7">
        <w:rPr>
          <w:strike/>
        </w:rPr>
        <w:t xml:space="preserve">a </w:t>
      </w:r>
      <w:r w:rsidR="0027109D" w:rsidRPr="00CD5CA7">
        <w:rPr>
          <w:strike/>
        </w:rPr>
        <w:t xml:space="preserve">single </w:t>
      </w:r>
      <w:r w:rsidR="00AB0E1E" w:rsidRPr="00CD5CA7">
        <w:rPr>
          <w:strike/>
        </w:rPr>
        <w:t xml:space="preserve">string </w:t>
      </w:r>
      <w:r w:rsidR="00A20409" w:rsidRPr="00CD5CA7">
        <w:rPr>
          <w:strike/>
        </w:rPr>
        <w:t xml:space="preserve">containing </w:t>
      </w:r>
      <w:r w:rsidR="00246008" w:rsidRPr="00CD5CA7">
        <w:rPr>
          <w:strike/>
        </w:rPr>
        <w:t xml:space="preserve">all </w:t>
      </w:r>
      <w:r w:rsidR="00A20409" w:rsidRPr="00CD5CA7">
        <w:rPr>
          <w:strike/>
        </w:rPr>
        <w:t>the object’s properties</w:t>
      </w:r>
      <w:r w:rsidRPr="00CD5CA7">
        <w:rPr>
          <w:strike/>
        </w:rPr>
        <w:t>, delineated</w:t>
      </w:r>
      <w:r w:rsidR="00A20409" w:rsidRPr="00CD5CA7">
        <w:rPr>
          <w:strike/>
        </w:rPr>
        <w:t xml:space="preserve"> so the string can be parsed </w:t>
      </w:r>
      <w:r w:rsidRPr="00CD5CA7">
        <w:rPr>
          <w:strike/>
        </w:rPr>
        <w:t xml:space="preserve">back </w:t>
      </w:r>
      <w:r w:rsidR="005E6F53" w:rsidRPr="00CD5CA7">
        <w:rPr>
          <w:strike/>
        </w:rPr>
        <w:t>in</w:t>
      </w:r>
      <w:r w:rsidRPr="00CD5CA7">
        <w:rPr>
          <w:strike/>
        </w:rPr>
        <w:t>to</w:t>
      </w:r>
      <w:r w:rsidR="00A20409" w:rsidRPr="00CD5CA7">
        <w:rPr>
          <w:strike/>
        </w:rPr>
        <w:t xml:space="preserve"> a</w:t>
      </w:r>
      <w:r w:rsidRPr="00CD5CA7">
        <w:rPr>
          <w:strike/>
        </w:rPr>
        <w:t>n</w:t>
      </w:r>
      <w:r w:rsidR="00A20409" w:rsidRPr="00CD5CA7">
        <w:rPr>
          <w:strike/>
        </w:rPr>
        <w:t xml:space="preserve"> </w:t>
      </w:r>
      <w:proofErr w:type="spellStart"/>
      <w:r w:rsidR="00A20409" w:rsidRPr="00CD5CA7">
        <w:rPr>
          <w:strike/>
        </w:rPr>
        <w:t>XX</w:t>
      </w:r>
      <w:r w:rsidRPr="00CD5CA7">
        <w:rPr>
          <w:strike/>
        </w:rPr>
        <w:t>Stock</w:t>
      </w:r>
      <w:proofErr w:type="spellEnd"/>
      <w:r w:rsidR="00A20409" w:rsidRPr="00CD5CA7">
        <w:rPr>
          <w:strike/>
        </w:rPr>
        <w:t xml:space="preserve"> object</w:t>
      </w:r>
      <w:r w:rsidR="004945EB" w:rsidRPr="00CD5CA7">
        <w:rPr>
          <w:strike/>
        </w:rPr>
        <w:t xml:space="preserve"> later</w:t>
      </w:r>
      <w:r w:rsidR="004945EB" w:rsidRPr="003F7F28">
        <w:t>.</w:t>
      </w:r>
    </w:p>
    <w:p w14:paraId="42003423" w14:textId="44219482" w:rsidR="005C247E" w:rsidRPr="00CD5CA7" w:rsidRDefault="005C247E" w:rsidP="002966A0">
      <w:pPr>
        <w:pStyle w:val="ListParagraph"/>
        <w:numPr>
          <w:ilvl w:val="0"/>
          <w:numId w:val="4"/>
        </w:numPr>
        <w:rPr>
          <w:strike/>
        </w:rPr>
      </w:pPr>
      <w:r w:rsidRPr="00CD5CA7">
        <w:rPr>
          <w:strike/>
        </w:rPr>
        <w:t xml:space="preserve">Add a </w:t>
      </w:r>
      <w:r w:rsidRPr="00CD5CA7">
        <w:rPr>
          <w:strike/>
          <w:u w:val="single"/>
        </w:rPr>
        <w:t>class</w:t>
      </w:r>
      <w:r w:rsidRPr="00CD5CA7">
        <w:rPr>
          <w:strike/>
        </w:rPr>
        <w:t xml:space="preserve"> </w:t>
      </w:r>
      <w:r w:rsidR="00A20409" w:rsidRPr="00CD5CA7">
        <w:rPr>
          <w:strike/>
        </w:rPr>
        <w:t xml:space="preserve">(static) </w:t>
      </w:r>
      <w:r w:rsidRPr="00CD5CA7">
        <w:rPr>
          <w:strike/>
        </w:rPr>
        <w:t xml:space="preserve">method called </w:t>
      </w:r>
      <w:proofErr w:type="spellStart"/>
      <w:r w:rsidRPr="00CD5CA7">
        <w:rPr>
          <w:b/>
          <w:i/>
          <w:strike/>
        </w:rPr>
        <w:t>XXParse</w:t>
      </w:r>
      <w:proofErr w:type="spellEnd"/>
      <w:r w:rsidRPr="00CD5CA7">
        <w:rPr>
          <w:strike/>
        </w:rPr>
        <w:t xml:space="preserve"> </w:t>
      </w:r>
      <w:r w:rsidR="00DA4F90" w:rsidRPr="00CD5CA7">
        <w:rPr>
          <w:strike/>
        </w:rPr>
        <w:t>that</w:t>
      </w:r>
      <w:r w:rsidRPr="00CD5CA7">
        <w:rPr>
          <w:strike/>
        </w:rPr>
        <w:t xml:space="preserve"> accepts a string parameter and returns an object of the </w:t>
      </w:r>
      <w:proofErr w:type="spellStart"/>
      <w:r w:rsidR="00A20409" w:rsidRPr="00CD5CA7">
        <w:rPr>
          <w:strike/>
        </w:rPr>
        <w:t>XX</w:t>
      </w:r>
      <w:r w:rsidR="002966A0" w:rsidRPr="00CD5CA7">
        <w:rPr>
          <w:strike/>
        </w:rPr>
        <w:t>Stock</w:t>
      </w:r>
      <w:proofErr w:type="spellEnd"/>
      <w:r w:rsidRPr="00CD5CA7">
        <w:rPr>
          <w:strike/>
        </w:rPr>
        <w:t xml:space="preserve"> class.  The string is a record from the </w:t>
      </w:r>
      <w:r w:rsidR="0027109D" w:rsidRPr="00CD5CA7">
        <w:rPr>
          <w:strike/>
        </w:rPr>
        <w:t>s</w:t>
      </w:r>
      <w:r w:rsidR="002966A0" w:rsidRPr="00CD5CA7">
        <w:rPr>
          <w:strike/>
        </w:rPr>
        <w:t>tock</w:t>
      </w:r>
      <w:r w:rsidRPr="00CD5CA7">
        <w:rPr>
          <w:strike/>
        </w:rPr>
        <w:t xml:space="preserve"> file</w:t>
      </w:r>
      <w:r w:rsidR="002114EC" w:rsidRPr="00CD5CA7">
        <w:rPr>
          <w:strike/>
        </w:rPr>
        <w:t xml:space="preserve"> containing</w:t>
      </w:r>
      <w:r w:rsidR="00246008" w:rsidRPr="00CD5CA7">
        <w:rPr>
          <w:strike/>
        </w:rPr>
        <w:t xml:space="preserve"> a</w:t>
      </w:r>
      <w:r w:rsidR="002114EC" w:rsidRPr="00CD5CA7">
        <w:rPr>
          <w:strike/>
        </w:rPr>
        <w:t xml:space="preserve"> </w:t>
      </w:r>
      <w:r w:rsidR="00246008" w:rsidRPr="00CD5CA7">
        <w:rPr>
          <w:strike/>
        </w:rPr>
        <w:t xml:space="preserve">stock </w:t>
      </w:r>
      <w:r w:rsidR="0027109D" w:rsidRPr="00CD5CA7">
        <w:rPr>
          <w:strike/>
        </w:rPr>
        <w:t>object</w:t>
      </w:r>
      <w:r w:rsidR="00246008" w:rsidRPr="00CD5CA7">
        <w:rPr>
          <w:strike/>
        </w:rPr>
        <w:t>’s</w:t>
      </w:r>
      <w:r w:rsidR="002114EC" w:rsidRPr="00CD5CA7">
        <w:rPr>
          <w:strike/>
        </w:rPr>
        <w:t xml:space="preserve"> properties.</w:t>
      </w:r>
      <w:r w:rsidR="009907A7" w:rsidRPr="00CD5CA7">
        <w:rPr>
          <w:strike/>
        </w:rPr>
        <w:t xml:space="preserve"> </w:t>
      </w:r>
    </w:p>
    <w:p w14:paraId="3CF53F3C" w14:textId="4D51C6BC" w:rsidR="002114EC" w:rsidRPr="00CD5CA7" w:rsidRDefault="002114EC" w:rsidP="002966A0">
      <w:pPr>
        <w:pStyle w:val="ListParagraph"/>
        <w:numPr>
          <w:ilvl w:val="0"/>
          <w:numId w:val="4"/>
        </w:numPr>
        <w:rPr>
          <w:strike/>
        </w:rPr>
      </w:pPr>
      <w:r w:rsidRPr="00CD5CA7">
        <w:rPr>
          <w:strike/>
        </w:rPr>
        <w:t xml:space="preserve">Add the following </w:t>
      </w:r>
      <w:r w:rsidRPr="00CD5CA7">
        <w:rPr>
          <w:i/>
          <w:iCs/>
          <w:strike/>
          <w:u w:val="single"/>
        </w:rPr>
        <w:t>class</w:t>
      </w:r>
      <w:r w:rsidRPr="00CD5CA7">
        <w:rPr>
          <w:strike/>
        </w:rPr>
        <w:t xml:space="preserve"> “Get” methods, to retrieve </w:t>
      </w:r>
      <w:proofErr w:type="spellStart"/>
      <w:r w:rsidRPr="00CD5CA7">
        <w:rPr>
          <w:strike/>
        </w:rPr>
        <w:t>XX</w:t>
      </w:r>
      <w:r w:rsidR="002966A0" w:rsidRPr="00CD5CA7">
        <w:rPr>
          <w:strike/>
        </w:rPr>
        <w:t>Stock</w:t>
      </w:r>
      <w:proofErr w:type="spellEnd"/>
      <w:r w:rsidRPr="00CD5CA7">
        <w:rPr>
          <w:strike/>
        </w:rPr>
        <w:t xml:space="preserve"> object(s) from the file:</w:t>
      </w:r>
    </w:p>
    <w:p w14:paraId="0D0F5D9A" w14:textId="4E1EAF96" w:rsidR="00DA4F90" w:rsidRPr="00CD5CA7" w:rsidRDefault="00DA4F90" w:rsidP="002114EC">
      <w:pPr>
        <w:pStyle w:val="ListParagraph"/>
        <w:numPr>
          <w:ilvl w:val="1"/>
          <w:numId w:val="2"/>
        </w:numPr>
        <w:rPr>
          <w:strike/>
        </w:rPr>
      </w:pPr>
      <w:proofErr w:type="spellStart"/>
      <w:r w:rsidRPr="00CD5CA7">
        <w:rPr>
          <w:b/>
          <w:i/>
          <w:strike/>
        </w:rPr>
        <w:t>XXGet</w:t>
      </w:r>
      <w:r w:rsidR="002966A0" w:rsidRPr="00CD5CA7">
        <w:rPr>
          <w:b/>
          <w:i/>
          <w:strike/>
        </w:rPr>
        <w:t>Stock</w:t>
      </w:r>
      <w:r w:rsidRPr="00CD5CA7">
        <w:rPr>
          <w:b/>
          <w:i/>
          <w:strike/>
        </w:rPr>
        <w:t>s</w:t>
      </w:r>
      <w:proofErr w:type="spellEnd"/>
      <w:r w:rsidRPr="00CD5CA7">
        <w:rPr>
          <w:strike/>
        </w:rPr>
        <w:t xml:space="preserve"> has no parameters and </w:t>
      </w:r>
      <w:r w:rsidRPr="00CD5CA7">
        <w:rPr>
          <w:strike/>
          <w:highlight w:val="yellow"/>
        </w:rPr>
        <w:t>returns</w:t>
      </w:r>
      <w:r w:rsidRPr="00CD5CA7">
        <w:rPr>
          <w:strike/>
        </w:rPr>
        <w:t xml:space="preserve"> a List&lt;</w:t>
      </w:r>
      <w:proofErr w:type="spellStart"/>
      <w:r w:rsidR="00A20409" w:rsidRPr="00CD5CA7">
        <w:rPr>
          <w:strike/>
        </w:rPr>
        <w:t>XX</w:t>
      </w:r>
      <w:r w:rsidR="002966A0" w:rsidRPr="00CD5CA7">
        <w:rPr>
          <w:strike/>
        </w:rPr>
        <w:t>Stock</w:t>
      </w:r>
      <w:proofErr w:type="spellEnd"/>
      <w:r w:rsidRPr="00CD5CA7">
        <w:rPr>
          <w:strike/>
        </w:rPr>
        <w:t xml:space="preserve">&gt; </w:t>
      </w:r>
      <w:r w:rsidRPr="00CD5CA7">
        <w:rPr>
          <w:strike/>
          <w:highlight w:val="yellow"/>
        </w:rPr>
        <w:t xml:space="preserve">containing all </w:t>
      </w:r>
      <w:r w:rsidR="0027109D" w:rsidRPr="00CD5CA7">
        <w:rPr>
          <w:strike/>
          <w:highlight w:val="yellow"/>
        </w:rPr>
        <w:t>s</w:t>
      </w:r>
      <w:r w:rsidR="002966A0" w:rsidRPr="00CD5CA7">
        <w:rPr>
          <w:strike/>
          <w:highlight w:val="yellow"/>
        </w:rPr>
        <w:t>tock</w:t>
      </w:r>
      <w:r w:rsidRPr="00CD5CA7">
        <w:rPr>
          <w:strike/>
          <w:highlight w:val="yellow"/>
        </w:rPr>
        <w:t>s on file</w:t>
      </w:r>
      <w:r w:rsidRPr="00CD5CA7">
        <w:rPr>
          <w:strike/>
        </w:rPr>
        <w:t xml:space="preserve">. </w:t>
      </w:r>
    </w:p>
    <w:p w14:paraId="2186A062" w14:textId="574B1159" w:rsidR="005C247E" w:rsidRPr="00CD5CA7" w:rsidRDefault="005C247E" w:rsidP="002114EC">
      <w:pPr>
        <w:pStyle w:val="ListParagraph"/>
        <w:numPr>
          <w:ilvl w:val="1"/>
          <w:numId w:val="2"/>
        </w:numPr>
        <w:rPr>
          <w:strike/>
        </w:rPr>
      </w:pPr>
      <w:proofErr w:type="spellStart"/>
      <w:r w:rsidRPr="00CD5CA7">
        <w:rPr>
          <w:b/>
          <w:i/>
          <w:strike/>
        </w:rPr>
        <w:t>XXGetBy</w:t>
      </w:r>
      <w:r w:rsidR="002966A0" w:rsidRPr="00CD5CA7">
        <w:rPr>
          <w:b/>
          <w:i/>
          <w:strike/>
        </w:rPr>
        <w:t>Stock</w:t>
      </w:r>
      <w:r w:rsidR="00246008" w:rsidRPr="00CD5CA7">
        <w:rPr>
          <w:b/>
          <w:i/>
          <w:strike/>
        </w:rPr>
        <w:t>Id</w:t>
      </w:r>
      <w:proofErr w:type="spellEnd"/>
      <w:r w:rsidRPr="00CD5CA7">
        <w:rPr>
          <w:strike/>
        </w:rPr>
        <w:t xml:space="preserve"> accepts a</w:t>
      </w:r>
      <w:r w:rsidR="0027109D" w:rsidRPr="00CD5CA7">
        <w:rPr>
          <w:strike/>
        </w:rPr>
        <w:t>n</w:t>
      </w:r>
      <w:r w:rsidRPr="00CD5CA7">
        <w:rPr>
          <w:strike/>
        </w:rPr>
        <w:t xml:space="preserve"> </w:t>
      </w:r>
      <w:r w:rsidR="00246008" w:rsidRPr="00CD5CA7">
        <w:rPr>
          <w:strike/>
        </w:rPr>
        <w:t>Integer</w:t>
      </w:r>
      <w:r w:rsidRPr="00CD5CA7">
        <w:rPr>
          <w:strike/>
        </w:rPr>
        <w:t xml:space="preserve"> parameter and </w:t>
      </w:r>
      <w:r w:rsidRPr="00CD5CA7">
        <w:rPr>
          <w:strike/>
          <w:highlight w:val="yellow"/>
        </w:rPr>
        <w:t>returns</w:t>
      </w:r>
      <w:r w:rsidRPr="00CD5CA7">
        <w:rPr>
          <w:strike/>
        </w:rPr>
        <w:t xml:space="preserve"> </w:t>
      </w:r>
      <w:r w:rsidR="002114EC" w:rsidRPr="00CD5CA7">
        <w:rPr>
          <w:strike/>
        </w:rPr>
        <w:t xml:space="preserve">the </w:t>
      </w:r>
      <w:proofErr w:type="spellStart"/>
      <w:r w:rsidR="002114EC" w:rsidRPr="00CD5CA7">
        <w:rPr>
          <w:strike/>
        </w:rPr>
        <w:t>XX</w:t>
      </w:r>
      <w:r w:rsidR="002966A0" w:rsidRPr="00CD5CA7">
        <w:rPr>
          <w:strike/>
        </w:rPr>
        <w:t>Stock</w:t>
      </w:r>
      <w:proofErr w:type="spellEnd"/>
      <w:r w:rsidR="002114EC" w:rsidRPr="00CD5CA7">
        <w:rPr>
          <w:strike/>
        </w:rPr>
        <w:t xml:space="preserve"> object</w:t>
      </w:r>
      <w:r w:rsidRPr="00CD5CA7">
        <w:rPr>
          <w:strike/>
        </w:rPr>
        <w:t xml:space="preserve"> with </w:t>
      </w:r>
      <w:r w:rsidR="002114EC" w:rsidRPr="00CD5CA7">
        <w:rPr>
          <w:strike/>
        </w:rPr>
        <w:t>a</w:t>
      </w:r>
      <w:r w:rsidR="00246008" w:rsidRPr="00CD5CA7">
        <w:rPr>
          <w:strike/>
        </w:rPr>
        <w:t xml:space="preserve"> </w:t>
      </w:r>
      <w:proofErr w:type="spellStart"/>
      <w:r w:rsidR="00246008" w:rsidRPr="00CD5CA7">
        <w:rPr>
          <w:i/>
          <w:iCs/>
          <w:strike/>
        </w:rPr>
        <w:t>StockId</w:t>
      </w:r>
      <w:proofErr w:type="spellEnd"/>
      <w:r w:rsidR="00246008" w:rsidRPr="00CD5CA7">
        <w:rPr>
          <w:strike/>
        </w:rPr>
        <w:t xml:space="preserve"> </w:t>
      </w:r>
      <w:r w:rsidR="002114EC" w:rsidRPr="00CD5CA7">
        <w:rPr>
          <w:strike/>
        </w:rPr>
        <w:t xml:space="preserve">equal to the given </w:t>
      </w:r>
      <w:r w:rsidR="00246008" w:rsidRPr="00CD5CA7">
        <w:rPr>
          <w:strike/>
        </w:rPr>
        <w:t>integer</w:t>
      </w:r>
      <w:r w:rsidRPr="00CD5CA7">
        <w:rPr>
          <w:strike/>
        </w:rPr>
        <w:t xml:space="preserve"> … null if not found.  </w:t>
      </w:r>
    </w:p>
    <w:p w14:paraId="44C3955C" w14:textId="3B02DCF9" w:rsidR="005C247E" w:rsidRPr="00CD5CA7" w:rsidRDefault="005C247E" w:rsidP="002114EC">
      <w:pPr>
        <w:pStyle w:val="ListParagraph"/>
        <w:numPr>
          <w:ilvl w:val="1"/>
          <w:numId w:val="2"/>
        </w:numPr>
        <w:rPr>
          <w:strike/>
        </w:rPr>
      </w:pPr>
      <w:proofErr w:type="spellStart"/>
      <w:r w:rsidRPr="00CD5CA7">
        <w:rPr>
          <w:b/>
          <w:i/>
          <w:strike/>
        </w:rPr>
        <w:t>XXGetBy</w:t>
      </w:r>
      <w:r w:rsidR="00DA4F90" w:rsidRPr="00CD5CA7">
        <w:rPr>
          <w:b/>
          <w:i/>
          <w:strike/>
        </w:rPr>
        <w:t>Description</w:t>
      </w:r>
      <w:proofErr w:type="spellEnd"/>
      <w:r w:rsidRPr="00CD5CA7">
        <w:rPr>
          <w:strike/>
        </w:rPr>
        <w:t xml:space="preserve"> accepts a</w:t>
      </w:r>
      <w:r w:rsidR="00DA4F90" w:rsidRPr="00CD5CA7">
        <w:rPr>
          <w:strike/>
        </w:rPr>
        <w:t xml:space="preserve"> string parameter and returns a</w:t>
      </w:r>
      <w:r w:rsidRPr="00CD5CA7">
        <w:rPr>
          <w:strike/>
        </w:rPr>
        <w:t xml:space="preserve"> </w:t>
      </w:r>
      <w:r w:rsidR="00DA4F90" w:rsidRPr="00CD5CA7">
        <w:rPr>
          <w:strike/>
        </w:rPr>
        <w:t>List&lt;</w:t>
      </w:r>
      <w:proofErr w:type="spellStart"/>
      <w:r w:rsidR="00A20409" w:rsidRPr="00CD5CA7">
        <w:rPr>
          <w:strike/>
        </w:rPr>
        <w:t>XX</w:t>
      </w:r>
      <w:r w:rsidR="002966A0" w:rsidRPr="00CD5CA7">
        <w:rPr>
          <w:strike/>
        </w:rPr>
        <w:t>Stock</w:t>
      </w:r>
      <w:proofErr w:type="spellEnd"/>
      <w:r w:rsidR="00DA4F90" w:rsidRPr="00CD5CA7">
        <w:rPr>
          <w:strike/>
        </w:rPr>
        <w:t>&gt;</w:t>
      </w:r>
      <w:r w:rsidRPr="00CD5CA7">
        <w:rPr>
          <w:strike/>
        </w:rPr>
        <w:t xml:space="preserve"> of </w:t>
      </w:r>
      <w:r w:rsidR="00DA4F90" w:rsidRPr="00CD5CA7">
        <w:rPr>
          <w:strike/>
        </w:rPr>
        <w:t xml:space="preserve">all </w:t>
      </w:r>
      <w:r w:rsidR="002966A0" w:rsidRPr="00CD5CA7">
        <w:rPr>
          <w:strike/>
        </w:rPr>
        <w:t>Stock</w:t>
      </w:r>
      <w:r w:rsidR="00DA4F90" w:rsidRPr="00CD5CA7">
        <w:rPr>
          <w:strike/>
        </w:rPr>
        <w:t>s contai</w:t>
      </w:r>
      <w:r w:rsidR="002C7249" w:rsidRPr="00CD5CA7">
        <w:rPr>
          <w:strike/>
        </w:rPr>
        <w:t xml:space="preserve">ning the given string </w:t>
      </w:r>
      <w:r w:rsidR="00E45046" w:rsidRPr="00CD5CA7">
        <w:rPr>
          <w:strike/>
        </w:rPr>
        <w:t xml:space="preserve">phrase </w:t>
      </w:r>
      <w:r w:rsidR="002C7249" w:rsidRPr="00CD5CA7">
        <w:rPr>
          <w:strike/>
        </w:rPr>
        <w:t>in</w:t>
      </w:r>
      <w:r w:rsidR="002966A0" w:rsidRPr="00CD5CA7">
        <w:rPr>
          <w:strike/>
        </w:rPr>
        <w:t xml:space="preserve"> either</w:t>
      </w:r>
      <w:r w:rsidR="002C7249" w:rsidRPr="00CD5CA7">
        <w:rPr>
          <w:strike/>
        </w:rPr>
        <w:t xml:space="preserve"> their N</w:t>
      </w:r>
      <w:r w:rsidR="00DA4F90" w:rsidRPr="00CD5CA7">
        <w:rPr>
          <w:strike/>
        </w:rPr>
        <w:t>am</w:t>
      </w:r>
      <w:r w:rsidR="002C7249" w:rsidRPr="00CD5CA7">
        <w:rPr>
          <w:strike/>
        </w:rPr>
        <w:t>e or D</w:t>
      </w:r>
      <w:r w:rsidR="00DA4F90" w:rsidRPr="00CD5CA7">
        <w:rPr>
          <w:strike/>
        </w:rPr>
        <w:t>escription</w:t>
      </w:r>
      <w:r w:rsidRPr="00CD5CA7">
        <w:rPr>
          <w:strike/>
        </w:rPr>
        <w:t xml:space="preserve">.  </w:t>
      </w:r>
      <w:r w:rsidR="0027109D" w:rsidRPr="00CD5CA7">
        <w:rPr>
          <w:strike/>
        </w:rPr>
        <w:t>The list can be empty if none are found.</w:t>
      </w:r>
    </w:p>
    <w:p w14:paraId="1E45C862" w14:textId="2834BD70" w:rsidR="005C247E" w:rsidRPr="00CD5CA7" w:rsidRDefault="00BA5FBC" w:rsidP="002966A0">
      <w:pPr>
        <w:pStyle w:val="ListParagraph"/>
        <w:numPr>
          <w:ilvl w:val="0"/>
          <w:numId w:val="4"/>
        </w:numPr>
        <w:rPr>
          <w:strike/>
        </w:rPr>
      </w:pPr>
      <w:r w:rsidRPr="00CD5CA7">
        <w:rPr>
          <w:strike/>
        </w:rPr>
        <w:lastRenderedPageBreak/>
        <w:t>Add a</w:t>
      </w:r>
      <w:r w:rsidR="00B71213" w:rsidRPr="00CD5CA7">
        <w:rPr>
          <w:strike/>
        </w:rPr>
        <w:t>n</w:t>
      </w:r>
      <w:r w:rsidRPr="00CD5CA7">
        <w:rPr>
          <w:strike/>
        </w:rPr>
        <w:t xml:space="preserve"> </w:t>
      </w:r>
      <w:r w:rsidRPr="00CD5CA7">
        <w:rPr>
          <w:strike/>
          <w:u w:val="single"/>
        </w:rPr>
        <w:t>instance</w:t>
      </w:r>
      <w:r w:rsidRPr="00CD5CA7">
        <w:rPr>
          <w:strike/>
        </w:rPr>
        <w:t xml:space="preserve"> method called </w:t>
      </w:r>
      <w:proofErr w:type="spellStart"/>
      <w:r w:rsidRPr="00CD5CA7">
        <w:rPr>
          <w:b/>
          <w:i/>
          <w:strike/>
        </w:rPr>
        <w:t>XXEdit</w:t>
      </w:r>
      <w:proofErr w:type="spellEnd"/>
      <w:r w:rsidRPr="00CD5CA7">
        <w:rPr>
          <w:strike/>
        </w:rPr>
        <w:t xml:space="preserve"> that performs the following validations on the current object</w:t>
      </w:r>
      <w:r w:rsidR="00E45046" w:rsidRPr="00CD5CA7">
        <w:rPr>
          <w:strike/>
        </w:rPr>
        <w:t xml:space="preserve"> (</w:t>
      </w:r>
      <w:proofErr w:type="spellStart"/>
      <w:r w:rsidR="00E45046" w:rsidRPr="00CD5CA7">
        <w:rPr>
          <w:strike/>
        </w:rPr>
        <w:t>ie</w:t>
      </w:r>
      <w:proofErr w:type="spellEnd"/>
      <w:r w:rsidR="00E45046" w:rsidRPr="00CD5CA7">
        <w:rPr>
          <w:strike/>
        </w:rPr>
        <w:t xml:space="preserve">: </w:t>
      </w:r>
      <w:r w:rsidR="002966A0" w:rsidRPr="00CD5CA7">
        <w:rPr>
          <w:strike/>
        </w:rPr>
        <w:t xml:space="preserve">the method has </w:t>
      </w:r>
      <w:r w:rsidR="00E45046" w:rsidRPr="00CD5CA7">
        <w:rPr>
          <w:strike/>
        </w:rPr>
        <w:t>no parameters)</w:t>
      </w:r>
      <w:r w:rsidR="00270E1B" w:rsidRPr="00CD5CA7">
        <w:rPr>
          <w:strike/>
        </w:rPr>
        <w:t xml:space="preserve">.  </w:t>
      </w:r>
      <w:r w:rsidR="00826792" w:rsidRPr="00CD5CA7">
        <w:rPr>
          <w:strike/>
        </w:rPr>
        <w:t>If there are any error</w:t>
      </w:r>
      <w:r w:rsidR="00077472" w:rsidRPr="00CD5CA7">
        <w:rPr>
          <w:strike/>
        </w:rPr>
        <w:t xml:space="preserve"> or exception </w:t>
      </w:r>
      <w:r w:rsidR="00826792" w:rsidRPr="00CD5CA7">
        <w:rPr>
          <w:strike/>
        </w:rPr>
        <w:t>messages, throw them all at once in an exception.</w:t>
      </w:r>
    </w:p>
    <w:p w14:paraId="762528E5" w14:textId="7BD04C32" w:rsidR="002C7249" w:rsidRPr="00CD5CA7" w:rsidRDefault="002C7249" w:rsidP="002C7249">
      <w:pPr>
        <w:pStyle w:val="ListParagraph"/>
        <w:numPr>
          <w:ilvl w:val="1"/>
          <w:numId w:val="2"/>
        </w:numPr>
        <w:rPr>
          <w:strike/>
        </w:rPr>
      </w:pPr>
      <w:r w:rsidRPr="00CD5CA7">
        <w:rPr>
          <w:strike/>
        </w:rPr>
        <w:t xml:space="preserve">Initialize an empty string to collect all </w:t>
      </w:r>
      <w:r w:rsidR="002114EC" w:rsidRPr="00CD5CA7">
        <w:rPr>
          <w:strike/>
        </w:rPr>
        <w:t xml:space="preserve">the </w:t>
      </w:r>
      <w:r w:rsidRPr="00CD5CA7">
        <w:rPr>
          <w:strike/>
        </w:rPr>
        <w:t xml:space="preserve">error messages.  Each </w:t>
      </w:r>
      <w:r w:rsidRPr="00CD5CA7">
        <w:rPr>
          <w:strike/>
          <w:highlight w:val="yellow"/>
        </w:rPr>
        <w:t xml:space="preserve">error message should include the </w:t>
      </w:r>
      <w:r w:rsidR="002114EC" w:rsidRPr="00CD5CA7">
        <w:rPr>
          <w:strike/>
          <w:highlight w:val="yellow"/>
        </w:rPr>
        <w:t xml:space="preserve">property </w:t>
      </w:r>
      <w:r w:rsidRPr="00CD5CA7">
        <w:rPr>
          <w:strike/>
          <w:highlight w:val="yellow"/>
        </w:rPr>
        <w:t>name</w:t>
      </w:r>
      <w:r w:rsidRPr="00CD5CA7">
        <w:rPr>
          <w:strike/>
        </w:rPr>
        <w:t xml:space="preserve"> in the message and end with a new-line character</w:t>
      </w:r>
      <w:r w:rsidR="00270E1B" w:rsidRPr="003F7F28">
        <w:t xml:space="preserve">, </w:t>
      </w:r>
      <w:r w:rsidR="00270E1B" w:rsidRPr="00CD5CA7">
        <w:rPr>
          <w:strike/>
        </w:rPr>
        <w:t xml:space="preserve">so </w:t>
      </w:r>
      <w:r w:rsidR="00440A13" w:rsidRPr="00CD5CA7">
        <w:rPr>
          <w:strike/>
        </w:rPr>
        <w:t>errors</w:t>
      </w:r>
      <w:r w:rsidR="00270E1B" w:rsidRPr="00CD5CA7">
        <w:rPr>
          <w:strike/>
        </w:rPr>
        <w:t xml:space="preserve"> display </w:t>
      </w:r>
      <w:r w:rsidR="00270E1B" w:rsidRPr="00CD5CA7">
        <w:rPr>
          <w:strike/>
          <w:highlight w:val="yellow"/>
        </w:rPr>
        <w:t>one line per error</w:t>
      </w:r>
      <w:r w:rsidR="00270E1B" w:rsidRPr="00CD5CA7">
        <w:rPr>
          <w:strike/>
        </w:rPr>
        <w:t>.</w:t>
      </w:r>
    </w:p>
    <w:p w14:paraId="0A9EDC78" w14:textId="77777777" w:rsidR="002C7249" w:rsidRPr="00CD5CA7" w:rsidRDefault="002C7249" w:rsidP="002C7249">
      <w:pPr>
        <w:pStyle w:val="ListParagraph"/>
        <w:numPr>
          <w:ilvl w:val="1"/>
          <w:numId w:val="2"/>
        </w:numPr>
        <w:rPr>
          <w:strike/>
        </w:rPr>
      </w:pPr>
      <w:r w:rsidRPr="00CD5CA7">
        <w:rPr>
          <w:strike/>
        </w:rPr>
        <w:t>Trim all strings, converting nulls into an empty string.</w:t>
      </w:r>
    </w:p>
    <w:p w14:paraId="64B901BA" w14:textId="07C6BBA3" w:rsidR="006C012C" w:rsidRPr="00CD5CA7" w:rsidRDefault="006C012C" w:rsidP="006C012C">
      <w:pPr>
        <w:pStyle w:val="ListParagraph"/>
        <w:numPr>
          <w:ilvl w:val="1"/>
          <w:numId w:val="2"/>
        </w:numPr>
        <w:rPr>
          <w:strike/>
        </w:rPr>
      </w:pPr>
      <w:r w:rsidRPr="00CD5CA7">
        <w:rPr>
          <w:strike/>
        </w:rPr>
        <w:t xml:space="preserve">If the </w:t>
      </w:r>
      <w:proofErr w:type="spellStart"/>
      <w:r w:rsidRPr="00CD5CA7">
        <w:rPr>
          <w:i/>
          <w:iCs/>
          <w:strike/>
        </w:rPr>
        <w:t>StockId</w:t>
      </w:r>
      <w:proofErr w:type="spellEnd"/>
      <w:r w:rsidRPr="00CD5CA7">
        <w:rPr>
          <w:strike/>
        </w:rPr>
        <w:t xml:space="preserve"> is zero, then </w:t>
      </w:r>
      <w:proofErr w:type="gramStart"/>
      <w:r w:rsidRPr="00CD5CA7">
        <w:rPr>
          <w:strike/>
        </w:rPr>
        <w:t>you’re</w:t>
      </w:r>
      <w:proofErr w:type="gramEnd"/>
      <w:r w:rsidRPr="00CD5CA7">
        <w:rPr>
          <w:strike/>
        </w:rPr>
        <w:t xml:space="preserve"> adding a new record … otherwise, it’s an update and the given </w:t>
      </w:r>
      <w:proofErr w:type="spellStart"/>
      <w:r w:rsidRPr="00CD5CA7">
        <w:rPr>
          <w:i/>
          <w:iCs/>
          <w:strike/>
        </w:rPr>
        <w:t>StockId</w:t>
      </w:r>
      <w:proofErr w:type="spellEnd"/>
      <w:r w:rsidRPr="00CD5CA7">
        <w:rPr>
          <w:strike/>
        </w:rPr>
        <w:t xml:space="preserve"> must be on file.  </w:t>
      </w:r>
      <w:r w:rsidR="0027109D" w:rsidRPr="00CD5CA7">
        <w:rPr>
          <w:strike/>
        </w:rPr>
        <w:t>The Add method in the class will assign a unique value.</w:t>
      </w:r>
    </w:p>
    <w:p w14:paraId="0B7CA410" w14:textId="309FC403" w:rsidR="002C7249" w:rsidRPr="003F7F28" w:rsidRDefault="002C7249" w:rsidP="005F112F">
      <w:pPr>
        <w:pStyle w:val="ListParagraph"/>
        <w:numPr>
          <w:ilvl w:val="1"/>
          <w:numId w:val="2"/>
        </w:numPr>
      </w:pPr>
      <w:r w:rsidRPr="00CD5CA7">
        <w:rPr>
          <w:i/>
          <w:strike/>
        </w:rPr>
        <w:t>Name</w:t>
      </w:r>
      <w:r w:rsidRPr="00CD5CA7">
        <w:rPr>
          <w:strike/>
        </w:rPr>
        <w:t xml:space="preserve"> </w:t>
      </w:r>
      <w:r w:rsidR="005F112F" w:rsidRPr="00CD5CA7">
        <w:rPr>
          <w:strike/>
        </w:rPr>
        <w:t xml:space="preserve">and </w:t>
      </w:r>
      <w:r w:rsidR="005F112F" w:rsidRPr="00CD5CA7">
        <w:rPr>
          <w:i/>
          <w:iCs/>
          <w:strike/>
        </w:rPr>
        <w:t>Description</w:t>
      </w:r>
      <w:r w:rsidR="005F112F" w:rsidRPr="00CD5CA7">
        <w:rPr>
          <w:strike/>
        </w:rPr>
        <w:t xml:space="preserve"> are </w:t>
      </w:r>
      <w:proofErr w:type="gramStart"/>
      <w:r w:rsidR="0026673C" w:rsidRPr="00CD5CA7">
        <w:rPr>
          <w:strike/>
        </w:rPr>
        <w:t>required</w:t>
      </w:r>
      <w:r w:rsidR="00246008" w:rsidRPr="00CD5CA7">
        <w:rPr>
          <w:strike/>
        </w:rPr>
        <w:t>, and</w:t>
      </w:r>
      <w:proofErr w:type="gramEnd"/>
      <w:r w:rsidR="00246008" w:rsidRPr="00CD5CA7">
        <w:rPr>
          <w:strike/>
        </w:rPr>
        <w:t xml:space="preserve"> cannot be just spaces</w:t>
      </w:r>
      <w:r w:rsidR="00CA6A39" w:rsidRPr="003F7F28">
        <w:t xml:space="preserve"> … please don’t edit their contents.</w:t>
      </w:r>
    </w:p>
    <w:p w14:paraId="032F9824" w14:textId="7B587666" w:rsidR="00CA6A39" w:rsidRPr="003F7F28" w:rsidRDefault="006C012C" w:rsidP="00CA6A39">
      <w:pPr>
        <w:pStyle w:val="ListParagraph"/>
        <w:numPr>
          <w:ilvl w:val="1"/>
          <w:numId w:val="2"/>
        </w:numPr>
        <w:rPr>
          <w:i/>
          <w:iCs/>
        </w:rPr>
      </w:pPr>
      <w:r w:rsidRPr="00CD5CA7">
        <w:rPr>
          <w:i/>
          <w:iCs/>
          <w:strike/>
        </w:rPr>
        <w:t xml:space="preserve">Name </w:t>
      </w:r>
      <w:r w:rsidRPr="00CD5CA7">
        <w:rPr>
          <w:strike/>
        </w:rPr>
        <w:t>must be unique on file.  The user cannot add a duplicate name,</w:t>
      </w:r>
      <w:r w:rsidRPr="003F7F28">
        <w:t xml:space="preserve"> </w:t>
      </w:r>
      <w:r w:rsidRPr="00CD5CA7">
        <w:rPr>
          <w:strike/>
          <w:highlight w:val="yellow"/>
        </w:rPr>
        <w:t>nor can they update an existing record to create a duplicate.</w:t>
      </w:r>
      <w:r w:rsidRPr="00CD5CA7">
        <w:rPr>
          <w:strike/>
        </w:rPr>
        <w:t xml:space="preserve">  They should be able to update a record without having to change its name</w:t>
      </w:r>
      <w:r w:rsidRPr="003F7F28">
        <w:t xml:space="preserve">. </w:t>
      </w:r>
    </w:p>
    <w:p w14:paraId="47AEC3B1" w14:textId="6E190F63" w:rsidR="002C7249" w:rsidRPr="0045380F" w:rsidRDefault="002C7249" w:rsidP="00BA5FBC">
      <w:pPr>
        <w:pStyle w:val="ListParagraph"/>
        <w:numPr>
          <w:ilvl w:val="1"/>
          <w:numId w:val="2"/>
        </w:numPr>
        <w:rPr>
          <w:strike/>
        </w:rPr>
      </w:pPr>
      <w:r w:rsidRPr="0045380F">
        <w:rPr>
          <w:i/>
          <w:strike/>
        </w:rPr>
        <w:t>Price</w:t>
      </w:r>
      <w:r w:rsidRPr="0045380F">
        <w:rPr>
          <w:strike/>
        </w:rPr>
        <w:t xml:space="preserve"> and </w:t>
      </w:r>
      <w:r w:rsidR="00440A13" w:rsidRPr="0045380F">
        <w:rPr>
          <w:i/>
          <w:strike/>
        </w:rPr>
        <w:t>Minutes</w:t>
      </w:r>
      <w:r w:rsidRPr="0045380F">
        <w:rPr>
          <w:strike/>
        </w:rPr>
        <w:t xml:space="preserve"> cannot </w:t>
      </w:r>
      <w:r w:rsidRPr="0045380F">
        <w:rPr>
          <w:strike/>
          <w:highlight w:val="yellow"/>
        </w:rPr>
        <w:t>be less than</w:t>
      </w:r>
      <w:r w:rsidRPr="0045380F">
        <w:rPr>
          <w:strike/>
        </w:rPr>
        <w:t xml:space="preserve"> zero</w:t>
      </w:r>
      <w:r w:rsidR="0027109D" w:rsidRPr="0045380F">
        <w:rPr>
          <w:strike/>
        </w:rPr>
        <w:t>.</w:t>
      </w:r>
    </w:p>
    <w:p w14:paraId="16963AE4" w14:textId="4E03BC13" w:rsidR="002C7249" w:rsidRPr="0045380F" w:rsidRDefault="002C7249" w:rsidP="00CA6A39">
      <w:pPr>
        <w:pStyle w:val="ListParagraph"/>
        <w:numPr>
          <w:ilvl w:val="1"/>
          <w:numId w:val="2"/>
        </w:numPr>
        <w:rPr>
          <w:strike/>
        </w:rPr>
      </w:pPr>
      <w:r w:rsidRPr="0045380F">
        <w:rPr>
          <w:strike/>
        </w:rPr>
        <w:t>I</w:t>
      </w:r>
      <w:r w:rsidR="00440A13" w:rsidRPr="0045380F">
        <w:rPr>
          <w:strike/>
        </w:rPr>
        <w:t xml:space="preserve">f it is a procedure, </w:t>
      </w:r>
      <w:r w:rsidR="00440A13" w:rsidRPr="0045380F">
        <w:rPr>
          <w:i/>
          <w:iCs/>
          <w:strike/>
        </w:rPr>
        <w:t>Minutes</w:t>
      </w:r>
      <w:r w:rsidR="00440A13" w:rsidRPr="0045380F">
        <w:rPr>
          <w:strike/>
        </w:rPr>
        <w:t xml:space="preserve"> must be greater then zero.  Otherwise, </w:t>
      </w:r>
      <w:r w:rsidR="00440A13" w:rsidRPr="0045380F">
        <w:rPr>
          <w:i/>
          <w:iCs/>
          <w:strike/>
        </w:rPr>
        <w:t>Minutes</w:t>
      </w:r>
      <w:r w:rsidR="00440A13" w:rsidRPr="0045380F">
        <w:rPr>
          <w:strike/>
        </w:rPr>
        <w:t xml:space="preserve"> must be zero.</w:t>
      </w:r>
    </w:p>
    <w:p w14:paraId="1C5DEB49" w14:textId="2BEA1333" w:rsidR="002C7249" w:rsidRPr="0045380F" w:rsidRDefault="002C7249" w:rsidP="002966A0">
      <w:pPr>
        <w:pStyle w:val="ListParagraph"/>
        <w:numPr>
          <w:ilvl w:val="0"/>
          <w:numId w:val="4"/>
        </w:numPr>
        <w:rPr>
          <w:strike/>
        </w:rPr>
      </w:pPr>
      <w:r w:rsidRPr="0045380F">
        <w:rPr>
          <w:strike/>
        </w:rPr>
        <w:t>Ad</w:t>
      </w:r>
      <w:r w:rsidR="005F112F" w:rsidRPr="0045380F">
        <w:rPr>
          <w:strike/>
        </w:rPr>
        <w:t>d</w:t>
      </w:r>
      <w:r w:rsidRPr="0045380F">
        <w:rPr>
          <w:strike/>
        </w:rPr>
        <w:t xml:space="preserve"> a</w:t>
      </w:r>
      <w:r w:rsidR="00CA6A39" w:rsidRPr="0045380F">
        <w:rPr>
          <w:strike/>
        </w:rPr>
        <w:t xml:space="preserve">n instance </w:t>
      </w:r>
      <w:r w:rsidRPr="0045380F">
        <w:rPr>
          <w:strike/>
        </w:rPr>
        <w:t>method called</w:t>
      </w:r>
      <w:r w:rsidR="00CA6A39" w:rsidRPr="0045380F">
        <w:rPr>
          <w:strike/>
        </w:rPr>
        <w:t xml:space="preserve"> </w:t>
      </w:r>
      <w:proofErr w:type="spellStart"/>
      <w:r w:rsidR="00CA6A39" w:rsidRPr="0045380F">
        <w:rPr>
          <w:b/>
          <w:bCs/>
          <w:i/>
          <w:iCs/>
          <w:strike/>
        </w:rPr>
        <w:t>XXAdd</w:t>
      </w:r>
      <w:proofErr w:type="spellEnd"/>
      <w:r w:rsidR="00CA6A39" w:rsidRPr="0045380F">
        <w:rPr>
          <w:strike/>
        </w:rPr>
        <w:t xml:space="preserve"> that accepts an </w:t>
      </w:r>
      <w:proofErr w:type="spellStart"/>
      <w:r w:rsidR="00CA6A39" w:rsidRPr="0045380F">
        <w:rPr>
          <w:strike/>
        </w:rPr>
        <w:t>XX</w:t>
      </w:r>
      <w:r w:rsidR="002966A0" w:rsidRPr="0045380F">
        <w:rPr>
          <w:strike/>
        </w:rPr>
        <w:t>Stock</w:t>
      </w:r>
      <w:proofErr w:type="spellEnd"/>
      <w:r w:rsidR="00CA6A39" w:rsidRPr="0045380F">
        <w:rPr>
          <w:strike/>
        </w:rPr>
        <w:t xml:space="preserve"> object and, if it passes all edits</w:t>
      </w:r>
      <w:r w:rsidR="0027109D" w:rsidRPr="0045380F">
        <w:rPr>
          <w:strike/>
        </w:rPr>
        <w:t>:</w:t>
      </w:r>
      <w:r w:rsidR="00CA6A39" w:rsidRPr="0045380F">
        <w:rPr>
          <w:strike/>
        </w:rPr>
        <w:t xml:space="preserve"> </w:t>
      </w:r>
    </w:p>
    <w:p w14:paraId="7BA650FB" w14:textId="53FB8283" w:rsidR="0027109D" w:rsidRPr="00DE6849" w:rsidRDefault="0027109D" w:rsidP="0027109D">
      <w:pPr>
        <w:pStyle w:val="ListParagraph"/>
        <w:numPr>
          <w:ilvl w:val="1"/>
          <w:numId w:val="4"/>
        </w:numPr>
        <w:rPr>
          <w:strike/>
        </w:rPr>
      </w:pPr>
      <w:r w:rsidRPr="00DE6849">
        <w:rPr>
          <w:strike/>
        </w:rPr>
        <w:t xml:space="preserve">It assigns a unique </w:t>
      </w:r>
      <w:proofErr w:type="spellStart"/>
      <w:r w:rsidRPr="00DE6849">
        <w:rPr>
          <w:strike/>
        </w:rPr>
        <w:t>StockId</w:t>
      </w:r>
      <w:proofErr w:type="spellEnd"/>
      <w:r w:rsidRPr="00DE6849">
        <w:rPr>
          <w:strike/>
        </w:rPr>
        <w:t xml:space="preserve"> to the object and adds the record to the file.</w:t>
      </w:r>
    </w:p>
    <w:p w14:paraId="72CACE4D" w14:textId="3F22243B" w:rsidR="0027109D" w:rsidRPr="00DE6849" w:rsidRDefault="0027109D" w:rsidP="0027109D">
      <w:pPr>
        <w:pStyle w:val="ListParagraph"/>
        <w:numPr>
          <w:ilvl w:val="2"/>
          <w:numId w:val="4"/>
        </w:numPr>
        <w:rPr>
          <w:strike/>
        </w:rPr>
      </w:pPr>
      <w:r w:rsidRPr="00DE6849">
        <w:rPr>
          <w:strike/>
        </w:rPr>
        <w:t xml:space="preserve">Since this is a reference variable, it’s a pass-by-reference, so </w:t>
      </w:r>
      <w:r w:rsidRPr="00DE6849">
        <w:rPr>
          <w:strike/>
          <w:highlight w:val="yellow"/>
        </w:rPr>
        <w:t xml:space="preserve">you should be able to use its </w:t>
      </w:r>
      <w:proofErr w:type="spellStart"/>
      <w:r w:rsidRPr="00DE6849">
        <w:rPr>
          <w:strike/>
          <w:highlight w:val="yellow"/>
        </w:rPr>
        <w:t>stock</w:t>
      </w:r>
      <w:r w:rsidR="00B35DD5" w:rsidRPr="00DE6849">
        <w:rPr>
          <w:strike/>
          <w:highlight w:val="yellow"/>
        </w:rPr>
        <w:t>I</w:t>
      </w:r>
      <w:r w:rsidRPr="00DE6849">
        <w:rPr>
          <w:strike/>
          <w:highlight w:val="yellow"/>
        </w:rPr>
        <w:t>d</w:t>
      </w:r>
      <w:proofErr w:type="spellEnd"/>
      <w:r w:rsidRPr="00DE6849">
        <w:rPr>
          <w:strike/>
        </w:rPr>
        <w:t xml:space="preserve"> in the </w:t>
      </w:r>
      <w:proofErr w:type="gramStart"/>
      <w:r w:rsidRPr="00DE6849">
        <w:rPr>
          <w:strike/>
        </w:rPr>
        <w:t>form</w:t>
      </w:r>
      <w:proofErr w:type="gramEnd"/>
    </w:p>
    <w:p w14:paraId="7F4AE4D4" w14:textId="68E50B51" w:rsidR="00CA6A39" w:rsidRPr="00DE6849" w:rsidRDefault="00CA6A39" w:rsidP="002966A0">
      <w:pPr>
        <w:pStyle w:val="ListParagraph"/>
        <w:numPr>
          <w:ilvl w:val="0"/>
          <w:numId w:val="4"/>
        </w:numPr>
        <w:rPr>
          <w:strike/>
        </w:rPr>
      </w:pPr>
      <w:r w:rsidRPr="00DE6849">
        <w:rPr>
          <w:strike/>
        </w:rPr>
        <w:t xml:space="preserve">Add an instance method called </w:t>
      </w:r>
      <w:proofErr w:type="spellStart"/>
      <w:r w:rsidRPr="00DE6849">
        <w:rPr>
          <w:b/>
          <w:bCs/>
          <w:i/>
          <w:iCs/>
          <w:strike/>
        </w:rPr>
        <w:t>XXUpdate</w:t>
      </w:r>
      <w:proofErr w:type="spellEnd"/>
      <w:r w:rsidRPr="00DE6849">
        <w:rPr>
          <w:strike/>
        </w:rPr>
        <w:t xml:space="preserve"> that accepts an </w:t>
      </w:r>
      <w:proofErr w:type="spellStart"/>
      <w:r w:rsidRPr="00DE6849">
        <w:rPr>
          <w:strike/>
        </w:rPr>
        <w:t>XX</w:t>
      </w:r>
      <w:r w:rsidR="002966A0" w:rsidRPr="00DE6849">
        <w:rPr>
          <w:strike/>
        </w:rPr>
        <w:t>Stock</w:t>
      </w:r>
      <w:proofErr w:type="spellEnd"/>
      <w:r w:rsidRPr="00DE6849">
        <w:rPr>
          <w:strike/>
        </w:rPr>
        <w:t xml:space="preserve"> object and replaces the current record </w:t>
      </w:r>
      <w:r w:rsidR="0027109D" w:rsidRPr="00DE6849">
        <w:rPr>
          <w:strike/>
        </w:rPr>
        <w:t>with</w:t>
      </w:r>
      <w:r w:rsidRPr="00DE6849">
        <w:rPr>
          <w:strike/>
        </w:rPr>
        <w:t xml:space="preserve"> the same </w:t>
      </w:r>
      <w:proofErr w:type="spellStart"/>
      <w:proofErr w:type="gramStart"/>
      <w:r w:rsidR="0027109D" w:rsidRPr="00DE6849">
        <w:rPr>
          <w:strike/>
        </w:rPr>
        <w:t>StockId</w:t>
      </w:r>
      <w:proofErr w:type="spellEnd"/>
      <w:r w:rsidRPr="00DE6849">
        <w:rPr>
          <w:strike/>
        </w:rPr>
        <w:t>, if</w:t>
      </w:r>
      <w:proofErr w:type="gramEnd"/>
      <w:r w:rsidRPr="00DE6849">
        <w:rPr>
          <w:strike/>
        </w:rPr>
        <w:t xml:space="preserve"> the updated record passes the edits.</w:t>
      </w:r>
    </w:p>
    <w:p w14:paraId="4162DE81" w14:textId="134DA239" w:rsidR="00C10A65" w:rsidRPr="00DE6849" w:rsidRDefault="00C10A65" w:rsidP="002966A0">
      <w:pPr>
        <w:pStyle w:val="ListParagraph"/>
        <w:numPr>
          <w:ilvl w:val="0"/>
          <w:numId w:val="4"/>
        </w:numPr>
        <w:rPr>
          <w:strike/>
        </w:rPr>
      </w:pPr>
      <w:r w:rsidRPr="00DE6849">
        <w:rPr>
          <w:strike/>
        </w:rPr>
        <w:t xml:space="preserve">Add a </w:t>
      </w:r>
      <w:r w:rsidR="004E7307" w:rsidRPr="00DE6849">
        <w:rPr>
          <w:strike/>
          <w:u w:val="single"/>
        </w:rPr>
        <w:t>class</w:t>
      </w:r>
      <w:r w:rsidRPr="00DE6849">
        <w:rPr>
          <w:strike/>
        </w:rPr>
        <w:t xml:space="preserve"> method called </w:t>
      </w:r>
      <w:proofErr w:type="spellStart"/>
      <w:r w:rsidRPr="00DE6849">
        <w:rPr>
          <w:b/>
          <w:bCs/>
          <w:i/>
          <w:iCs/>
          <w:strike/>
        </w:rPr>
        <w:t>XXDelete</w:t>
      </w:r>
      <w:proofErr w:type="spellEnd"/>
      <w:r w:rsidRPr="00DE6849">
        <w:rPr>
          <w:strike/>
        </w:rPr>
        <w:t xml:space="preserve"> that accepts a string and removes the record with the given </w:t>
      </w:r>
      <w:proofErr w:type="spellStart"/>
      <w:r w:rsidR="0027109D" w:rsidRPr="00DE6849">
        <w:rPr>
          <w:strike/>
        </w:rPr>
        <w:t>StockId</w:t>
      </w:r>
      <w:proofErr w:type="spellEnd"/>
      <w:r w:rsidRPr="00DE6849">
        <w:rPr>
          <w:strike/>
        </w:rPr>
        <w:t xml:space="preserve"> from the f</w:t>
      </w:r>
      <w:r w:rsidR="00B447CC" w:rsidRPr="00DE6849">
        <w:rPr>
          <w:strike/>
        </w:rPr>
        <w:t>ile</w:t>
      </w:r>
      <w:r w:rsidRPr="00DE6849">
        <w:rPr>
          <w:strike/>
        </w:rPr>
        <w:t>.</w:t>
      </w:r>
      <w:r w:rsidR="004E7307" w:rsidRPr="00DE6849">
        <w:rPr>
          <w:strike/>
        </w:rPr>
        <w:t xml:space="preserve"> </w:t>
      </w:r>
    </w:p>
    <w:p w14:paraId="4BC58D36" w14:textId="7929C48F" w:rsidR="00C10A65" w:rsidRPr="003F7F28" w:rsidRDefault="00C10A65" w:rsidP="00C10A65">
      <w:pPr>
        <w:pStyle w:val="Heading2"/>
      </w:pPr>
      <w:proofErr w:type="spellStart"/>
      <w:r w:rsidRPr="003F7F28">
        <w:t>XX</w:t>
      </w:r>
      <w:r w:rsidR="002966A0" w:rsidRPr="003F7F28">
        <w:t>Stock</w:t>
      </w:r>
      <w:r w:rsidRPr="003F7F28">
        <w:t>Maintenance</w:t>
      </w:r>
      <w:proofErr w:type="spellEnd"/>
    </w:p>
    <w:p w14:paraId="769B5E3A" w14:textId="575A95F7" w:rsidR="00F55323" w:rsidRPr="00DE6849" w:rsidRDefault="00C10A65" w:rsidP="00C10A65">
      <w:pPr>
        <w:pStyle w:val="ListParagraph"/>
        <w:numPr>
          <w:ilvl w:val="0"/>
          <w:numId w:val="3"/>
        </w:numPr>
        <w:rPr>
          <w:strike/>
        </w:rPr>
      </w:pPr>
      <w:r w:rsidRPr="00DE6849">
        <w:rPr>
          <w:strike/>
        </w:rPr>
        <w:t xml:space="preserve">Create the following form to </w:t>
      </w:r>
      <w:r w:rsidR="00F55323" w:rsidRPr="00DE6849">
        <w:rPr>
          <w:strike/>
        </w:rPr>
        <w:t xml:space="preserve">perform </w:t>
      </w:r>
      <w:r w:rsidRPr="00DE6849">
        <w:rPr>
          <w:strike/>
        </w:rPr>
        <w:t>Create</w:t>
      </w:r>
      <w:r w:rsidR="00F55323" w:rsidRPr="00DE6849">
        <w:rPr>
          <w:strike/>
        </w:rPr>
        <w:t xml:space="preserve">, </w:t>
      </w:r>
      <w:r w:rsidRPr="00DE6849">
        <w:rPr>
          <w:strike/>
        </w:rPr>
        <w:t>Retrieve</w:t>
      </w:r>
      <w:r w:rsidR="00F55323" w:rsidRPr="00DE6849">
        <w:rPr>
          <w:strike/>
        </w:rPr>
        <w:t xml:space="preserve">, </w:t>
      </w:r>
      <w:r w:rsidRPr="00DE6849">
        <w:rPr>
          <w:strike/>
        </w:rPr>
        <w:t>Update</w:t>
      </w:r>
      <w:r w:rsidR="00F55323" w:rsidRPr="00DE6849">
        <w:rPr>
          <w:strike/>
        </w:rPr>
        <w:t xml:space="preserve"> and </w:t>
      </w:r>
      <w:r w:rsidRPr="00DE6849">
        <w:rPr>
          <w:strike/>
        </w:rPr>
        <w:t xml:space="preserve">Delete (CRUD) </w:t>
      </w:r>
      <w:r w:rsidR="00F55323" w:rsidRPr="00DE6849">
        <w:rPr>
          <w:strike/>
        </w:rPr>
        <w:t xml:space="preserve">maintenance on the </w:t>
      </w:r>
      <w:r w:rsidR="002966A0" w:rsidRPr="00DE6849">
        <w:rPr>
          <w:strike/>
        </w:rPr>
        <w:t>Stock</w:t>
      </w:r>
      <w:r w:rsidR="00F55323" w:rsidRPr="00DE6849">
        <w:rPr>
          <w:strike/>
        </w:rPr>
        <w:t xml:space="preserve"> table, through your </w:t>
      </w:r>
      <w:proofErr w:type="spellStart"/>
      <w:r w:rsidR="00F55323" w:rsidRPr="00DE6849">
        <w:rPr>
          <w:strike/>
        </w:rPr>
        <w:t>XX</w:t>
      </w:r>
      <w:r w:rsidR="002966A0" w:rsidRPr="00DE6849">
        <w:rPr>
          <w:strike/>
        </w:rPr>
        <w:t>Stock</w:t>
      </w:r>
      <w:proofErr w:type="spellEnd"/>
      <w:r w:rsidR="00F55323" w:rsidRPr="00DE6849">
        <w:rPr>
          <w:strike/>
        </w:rPr>
        <w:t xml:space="preserve"> class.  </w:t>
      </w:r>
    </w:p>
    <w:p w14:paraId="6F17EC39" w14:textId="3EECF268" w:rsidR="00C10A65" w:rsidRPr="00DE6849" w:rsidRDefault="00F55323" w:rsidP="00F55323">
      <w:pPr>
        <w:pStyle w:val="ListParagraph"/>
        <w:numPr>
          <w:ilvl w:val="1"/>
          <w:numId w:val="3"/>
        </w:numPr>
        <w:rPr>
          <w:strike/>
        </w:rPr>
      </w:pPr>
      <w:proofErr w:type="gramStart"/>
      <w:r w:rsidRPr="00DE6849">
        <w:rPr>
          <w:strike/>
        </w:rPr>
        <w:t>Don’t</w:t>
      </w:r>
      <w:proofErr w:type="gramEnd"/>
      <w:r w:rsidRPr="00DE6849">
        <w:rPr>
          <w:strike/>
        </w:rPr>
        <w:t xml:space="preserve"> bother with browse/modify modes … you have enough work.</w:t>
      </w:r>
    </w:p>
    <w:p w14:paraId="231C66BC" w14:textId="09314ED3" w:rsidR="00814638" w:rsidRPr="00DE6849" w:rsidRDefault="00814638" w:rsidP="00F55323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 xml:space="preserve">The </w:t>
      </w:r>
      <w:proofErr w:type="spellStart"/>
      <w:r w:rsidRPr="00DE6849">
        <w:rPr>
          <w:strike/>
        </w:rPr>
        <w:t>stockId</w:t>
      </w:r>
      <w:proofErr w:type="spellEnd"/>
      <w:r w:rsidRPr="00DE6849">
        <w:rPr>
          <w:strike/>
        </w:rPr>
        <w:t xml:space="preserve"> is read-only: Add creates a unique one and </w:t>
      </w:r>
      <w:r w:rsidRPr="00DE6849">
        <w:rPr>
          <w:strike/>
          <w:highlight w:val="yellow"/>
        </w:rPr>
        <w:t>Update does not permit the user to change it</w:t>
      </w:r>
      <w:r w:rsidRPr="00DE6849">
        <w:rPr>
          <w:strike/>
        </w:rPr>
        <w:t>.</w:t>
      </w:r>
    </w:p>
    <w:p w14:paraId="1E2346E4" w14:textId="0686BDB0" w:rsidR="00F55323" w:rsidRPr="00DE6849" w:rsidRDefault="00F55323" w:rsidP="00F55323">
      <w:pPr>
        <w:pStyle w:val="ListParagraph"/>
        <w:numPr>
          <w:ilvl w:val="0"/>
          <w:numId w:val="3"/>
        </w:numPr>
        <w:rPr>
          <w:strike/>
        </w:rPr>
      </w:pPr>
      <w:r w:rsidRPr="00DE6849">
        <w:rPr>
          <w:strike/>
        </w:rPr>
        <w:t xml:space="preserve">The </w:t>
      </w:r>
      <w:proofErr w:type="spellStart"/>
      <w:r w:rsidRPr="00DE6849">
        <w:rPr>
          <w:b/>
          <w:bCs/>
          <w:i/>
          <w:iCs/>
          <w:strike/>
        </w:rPr>
        <w:t>ListBox</w:t>
      </w:r>
      <w:proofErr w:type="spellEnd"/>
      <w:r w:rsidRPr="00DE6849">
        <w:rPr>
          <w:strike/>
        </w:rPr>
        <w:t xml:space="preserve"> on the left is used to navigate through the </w:t>
      </w:r>
      <w:r w:rsidR="002966A0" w:rsidRPr="00DE6849">
        <w:rPr>
          <w:strike/>
        </w:rPr>
        <w:t>Stock</w:t>
      </w:r>
      <w:r w:rsidRPr="00DE6849">
        <w:rPr>
          <w:strike/>
        </w:rPr>
        <w:t xml:space="preserve"> records:</w:t>
      </w:r>
    </w:p>
    <w:p w14:paraId="1C5B559B" w14:textId="73411D0D" w:rsidR="00F55323" w:rsidRPr="003F7F28" w:rsidRDefault="00F55323" w:rsidP="002D3031">
      <w:pPr>
        <w:pStyle w:val="ListParagraph"/>
        <w:numPr>
          <w:ilvl w:val="1"/>
          <w:numId w:val="3"/>
        </w:numPr>
      </w:pPr>
      <w:r w:rsidRPr="00DE6849">
        <w:rPr>
          <w:strike/>
        </w:rPr>
        <w:t xml:space="preserve">It is loaded with all </w:t>
      </w:r>
      <w:r w:rsidR="006C012C" w:rsidRPr="00DE6849">
        <w:rPr>
          <w:strike/>
        </w:rPr>
        <w:t>s</w:t>
      </w:r>
      <w:r w:rsidR="002966A0" w:rsidRPr="00DE6849">
        <w:rPr>
          <w:strike/>
        </w:rPr>
        <w:t>tock</w:t>
      </w:r>
      <w:r w:rsidR="00B35DD5" w:rsidRPr="00DE6849">
        <w:rPr>
          <w:strike/>
        </w:rPr>
        <w:t xml:space="preserve"> records</w:t>
      </w:r>
      <w:r w:rsidRPr="00DE6849">
        <w:rPr>
          <w:strike/>
        </w:rPr>
        <w:t xml:space="preserve"> on file … it displays the </w:t>
      </w:r>
      <w:proofErr w:type="spellStart"/>
      <w:r w:rsidR="002966A0" w:rsidRPr="00DE6849">
        <w:rPr>
          <w:strike/>
        </w:rPr>
        <w:t>Stock</w:t>
      </w:r>
      <w:r w:rsidRPr="00DE6849">
        <w:rPr>
          <w:strike/>
        </w:rPr>
        <w:t>Name</w:t>
      </w:r>
      <w:proofErr w:type="spellEnd"/>
      <w:r w:rsidRPr="00DE6849">
        <w:rPr>
          <w:strike/>
        </w:rPr>
        <w:t xml:space="preserve"> and returns</w:t>
      </w:r>
      <w:r w:rsidR="006C012C" w:rsidRPr="00DE6849">
        <w:rPr>
          <w:strike/>
        </w:rPr>
        <w:t xml:space="preserve"> the </w:t>
      </w:r>
      <w:proofErr w:type="spellStart"/>
      <w:r w:rsidR="006C012C" w:rsidRPr="00DE6849">
        <w:rPr>
          <w:strike/>
        </w:rPr>
        <w:t>StockId</w:t>
      </w:r>
      <w:proofErr w:type="spellEnd"/>
      <w:r w:rsidRPr="00DE6849">
        <w:rPr>
          <w:strike/>
        </w:rPr>
        <w:t xml:space="preserve"> as the </w:t>
      </w:r>
      <w:proofErr w:type="spellStart"/>
      <w:r w:rsidRPr="00DE6849">
        <w:rPr>
          <w:strike/>
        </w:rPr>
        <w:t>ListBox’s</w:t>
      </w:r>
      <w:proofErr w:type="spellEnd"/>
      <w:r w:rsidRPr="00DE6849">
        <w:rPr>
          <w:strike/>
        </w:rPr>
        <w:t xml:space="preserve"> value.</w:t>
      </w:r>
      <w:r w:rsidR="002D3031" w:rsidRPr="003F7F28">
        <w:t xml:space="preserve">  </w:t>
      </w:r>
      <w:r w:rsidRPr="00DE6849">
        <w:rPr>
          <w:strike/>
        </w:rPr>
        <w:t xml:space="preserve">The </w:t>
      </w:r>
      <w:r w:rsidR="002966A0" w:rsidRPr="00DE6849">
        <w:rPr>
          <w:strike/>
        </w:rPr>
        <w:t>Stock</w:t>
      </w:r>
      <w:r w:rsidRPr="00DE6849">
        <w:rPr>
          <w:strike/>
        </w:rPr>
        <w:t xml:space="preserve"> names are displayed in alphabetical order</w:t>
      </w:r>
      <w:r w:rsidRPr="003F7F28">
        <w:t>.</w:t>
      </w:r>
    </w:p>
    <w:p w14:paraId="59EC896A" w14:textId="0CA67C0F" w:rsidR="00F55323" w:rsidRPr="00DE6849" w:rsidRDefault="00F55323" w:rsidP="00F55323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 xml:space="preserve">When the user selects a </w:t>
      </w:r>
      <w:r w:rsidR="002966A0" w:rsidRPr="00DE6849">
        <w:rPr>
          <w:strike/>
        </w:rPr>
        <w:t>Stock</w:t>
      </w:r>
      <w:r w:rsidRPr="00DE6849">
        <w:rPr>
          <w:strike/>
        </w:rPr>
        <w:t xml:space="preserve">, that </w:t>
      </w:r>
      <w:r w:rsidR="002966A0" w:rsidRPr="00DE6849">
        <w:rPr>
          <w:strike/>
        </w:rPr>
        <w:t>Stock</w:t>
      </w:r>
      <w:r w:rsidRPr="00DE6849">
        <w:rPr>
          <w:strike/>
        </w:rPr>
        <w:t>’s properties are loaded to the input areas.</w:t>
      </w:r>
    </w:p>
    <w:p w14:paraId="097AB720" w14:textId="1037ACC7" w:rsidR="00F55323" w:rsidRPr="00DE6849" w:rsidRDefault="00F55323" w:rsidP="00F55323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 xml:space="preserve">When the user successfully </w:t>
      </w:r>
      <w:r w:rsidR="002D3031" w:rsidRPr="00DE6849">
        <w:rPr>
          <w:strike/>
        </w:rPr>
        <w:t>adds</w:t>
      </w:r>
      <w:r w:rsidRPr="00DE6849">
        <w:rPr>
          <w:strike/>
        </w:rPr>
        <w:t xml:space="preserve"> a new </w:t>
      </w:r>
      <w:r w:rsidR="002966A0" w:rsidRPr="00DE6849">
        <w:rPr>
          <w:strike/>
        </w:rPr>
        <w:t>Stock</w:t>
      </w:r>
      <w:r w:rsidRPr="00DE6849">
        <w:rPr>
          <w:strike/>
        </w:rPr>
        <w:t xml:space="preserve"> or updates an existing </w:t>
      </w:r>
      <w:r w:rsidR="002966A0" w:rsidRPr="00DE6849">
        <w:rPr>
          <w:strike/>
        </w:rPr>
        <w:t>Stock</w:t>
      </w:r>
      <w:r w:rsidRPr="00DE6849">
        <w:rPr>
          <w:strike/>
        </w:rPr>
        <w:t xml:space="preserve">: </w:t>
      </w:r>
    </w:p>
    <w:p w14:paraId="47F11DAF" w14:textId="3E077158" w:rsidR="00F55323" w:rsidRPr="00DE6849" w:rsidRDefault="00F55323" w:rsidP="00F55323">
      <w:pPr>
        <w:pStyle w:val="ListParagraph"/>
        <w:numPr>
          <w:ilvl w:val="2"/>
          <w:numId w:val="3"/>
        </w:numPr>
        <w:rPr>
          <w:strike/>
        </w:rPr>
      </w:pPr>
      <w:r w:rsidRPr="00DE6849">
        <w:rPr>
          <w:strike/>
        </w:rPr>
        <w:t xml:space="preserve">The </w:t>
      </w:r>
      <w:proofErr w:type="spellStart"/>
      <w:r w:rsidRPr="00DE6849">
        <w:rPr>
          <w:strike/>
        </w:rPr>
        <w:t>ListBox</w:t>
      </w:r>
      <w:proofErr w:type="spellEnd"/>
      <w:r w:rsidRPr="00DE6849">
        <w:rPr>
          <w:strike/>
        </w:rPr>
        <w:t xml:space="preserve"> need</w:t>
      </w:r>
      <w:r w:rsidR="00270E1B" w:rsidRPr="00DE6849">
        <w:rPr>
          <w:strike/>
        </w:rPr>
        <w:t>s to be reloaded and resorted</w:t>
      </w:r>
      <w:r w:rsidR="002D3031" w:rsidRPr="00DE6849">
        <w:rPr>
          <w:strike/>
        </w:rPr>
        <w:t xml:space="preserve">, and </w:t>
      </w:r>
      <w:r w:rsidR="00270E1B" w:rsidRPr="00DE6849">
        <w:rPr>
          <w:strike/>
        </w:rPr>
        <w:t xml:space="preserve">the </w:t>
      </w:r>
      <w:r w:rsidR="00270E1B" w:rsidRPr="00DE6849">
        <w:rPr>
          <w:strike/>
          <w:highlight w:val="yellow"/>
        </w:rPr>
        <w:t>modified</w:t>
      </w:r>
      <w:r w:rsidR="008E5A6F" w:rsidRPr="00DE6849">
        <w:rPr>
          <w:strike/>
          <w:highlight w:val="yellow"/>
        </w:rPr>
        <w:t>/new</w:t>
      </w:r>
      <w:r w:rsidR="00270E1B" w:rsidRPr="00DE6849">
        <w:rPr>
          <w:strike/>
          <w:highlight w:val="yellow"/>
        </w:rPr>
        <w:t xml:space="preserve"> record selected</w:t>
      </w:r>
      <w:r w:rsidR="00270E1B" w:rsidRPr="00DE6849">
        <w:rPr>
          <w:strike/>
        </w:rPr>
        <w:t>.</w:t>
      </w:r>
    </w:p>
    <w:p w14:paraId="40B9ECDD" w14:textId="58CA46EA" w:rsidR="00270E1B" w:rsidRPr="00DE6849" w:rsidRDefault="00270E1B" w:rsidP="00270E1B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>When the user deletes an existing record:</w:t>
      </w:r>
    </w:p>
    <w:p w14:paraId="630F6F06" w14:textId="38170996" w:rsidR="00270E1B" w:rsidRPr="00DE6849" w:rsidRDefault="00270E1B" w:rsidP="00270E1B">
      <w:pPr>
        <w:pStyle w:val="ListParagraph"/>
        <w:numPr>
          <w:ilvl w:val="2"/>
          <w:numId w:val="3"/>
        </w:numPr>
        <w:rPr>
          <w:strike/>
        </w:rPr>
      </w:pPr>
      <w:r w:rsidRPr="00DE6849">
        <w:rPr>
          <w:strike/>
        </w:rPr>
        <w:t xml:space="preserve">The </w:t>
      </w:r>
      <w:proofErr w:type="spellStart"/>
      <w:r w:rsidRPr="00DE6849">
        <w:rPr>
          <w:strike/>
        </w:rPr>
        <w:t>ListBox</w:t>
      </w:r>
      <w:proofErr w:type="spellEnd"/>
      <w:r w:rsidRPr="00DE6849">
        <w:rPr>
          <w:strike/>
        </w:rPr>
        <w:t xml:space="preserve"> needs to be </w:t>
      </w:r>
      <w:proofErr w:type="gramStart"/>
      <w:r w:rsidRPr="00DE6849">
        <w:rPr>
          <w:strike/>
        </w:rPr>
        <w:t xml:space="preserve">reloaded, </w:t>
      </w:r>
      <w:r w:rsidR="002D3031" w:rsidRPr="00DE6849">
        <w:rPr>
          <w:strike/>
        </w:rPr>
        <w:t>and</w:t>
      </w:r>
      <w:proofErr w:type="gramEnd"/>
      <w:r w:rsidR="002D3031" w:rsidRPr="00DE6849">
        <w:rPr>
          <w:strike/>
        </w:rPr>
        <w:t xml:space="preserve"> have</w:t>
      </w:r>
      <w:r w:rsidRPr="00DE6849">
        <w:rPr>
          <w:strike/>
        </w:rPr>
        <w:t xml:space="preserve"> </w:t>
      </w:r>
      <w:r w:rsidRPr="00DE6849">
        <w:rPr>
          <w:strike/>
          <w:highlight w:val="yellow"/>
        </w:rPr>
        <w:t xml:space="preserve">the record </w:t>
      </w:r>
      <w:r w:rsidRPr="00DE6849">
        <w:rPr>
          <w:strike/>
          <w:highlight w:val="yellow"/>
          <w:u w:val="single"/>
        </w:rPr>
        <w:t>after</w:t>
      </w:r>
      <w:r w:rsidRPr="00DE6849">
        <w:rPr>
          <w:strike/>
          <w:highlight w:val="yellow"/>
        </w:rPr>
        <w:t xml:space="preserve"> the one deleted selected</w:t>
      </w:r>
      <w:r w:rsidRPr="00DE6849">
        <w:rPr>
          <w:strike/>
        </w:rPr>
        <w:t xml:space="preserve"> (or the last record, if the user deleted the prior last record).</w:t>
      </w:r>
    </w:p>
    <w:p w14:paraId="66D78CE4" w14:textId="5D257CDC" w:rsidR="00702D1D" w:rsidRPr="00DE6849" w:rsidRDefault="00702D1D" w:rsidP="00702D1D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 xml:space="preserve">When a record is selected </w:t>
      </w:r>
      <w:r w:rsidR="00814638" w:rsidRPr="00DE6849">
        <w:rPr>
          <w:strike/>
        </w:rPr>
        <w:t>i</w:t>
      </w:r>
      <w:r w:rsidRPr="00DE6849">
        <w:rPr>
          <w:strike/>
        </w:rPr>
        <w:t xml:space="preserve">n the </w:t>
      </w:r>
      <w:proofErr w:type="spellStart"/>
      <w:r w:rsidR="00B35DD5" w:rsidRPr="00DE6849">
        <w:rPr>
          <w:strike/>
        </w:rPr>
        <w:t>ListBox</w:t>
      </w:r>
      <w:proofErr w:type="spellEnd"/>
      <w:r w:rsidR="00B35DD5" w:rsidRPr="00DE6849">
        <w:rPr>
          <w:strike/>
        </w:rPr>
        <w:t>, t</w:t>
      </w:r>
      <w:r w:rsidRPr="00DE6849">
        <w:rPr>
          <w:strike/>
        </w:rPr>
        <w:t xml:space="preserve">his should shout “this is an update!”.  </w:t>
      </w:r>
      <w:proofErr w:type="gramStart"/>
      <w:r w:rsidRPr="00DE6849">
        <w:rPr>
          <w:strike/>
        </w:rPr>
        <w:t>Hopefully</w:t>
      </w:r>
      <w:proofErr w:type="gramEnd"/>
      <w:r w:rsidRPr="00DE6849">
        <w:rPr>
          <w:strike/>
        </w:rPr>
        <w:t xml:space="preserve"> someone’s </w:t>
      </w:r>
      <w:r w:rsidR="00B35DD5" w:rsidRPr="00DE6849">
        <w:rPr>
          <w:strike/>
        </w:rPr>
        <w:t>listening</w:t>
      </w:r>
      <w:r w:rsidRPr="00DE6849">
        <w:rPr>
          <w:strike/>
        </w:rPr>
        <w:t>.</w:t>
      </w:r>
    </w:p>
    <w:p w14:paraId="34D243F5" w14:textId="23322C01" w:rsidR="00270E1B" w:rsidRPr="00DE6849" w:rsidRDefault="00270E1B" w:rsidP="00270E1B">
      <w:pPr>
        <w:pStyle w:val="ListParagraph"/>
        <w:numPr>
          <w:ilvl w:val="0"/>
          <w:numId w:val="3"/>
        </w:numPr>
        <w:rPr>
          <w:strike/>
        </w:rPr>
      </w:pPr>
      <w:r w:rsidRPr="00DE6849">
        <w:rPr>
          <w:strike/>
        </w:rPr>
        <w:t>The</w:t>
      </w:r>
      <w:r w:rsidRPr="00DE6849">
        <w:rPr>
          <w:b/>
          <w:bCs/>
          <w:i/>
          <w:iCs/>
          <w:strike/>
        </w:rPr>
        <w:t xml:space="preserve"> Clear Inputs</w:t>
      </w:r>
      <w:r w:rsidRPr="00DE6849">
        <w:rPr>
          <w:strike/>
        </w:rPr>
        <w:t xml:space="preserve"> button does exactly that, readying</w:t>
      </w:r>
      <w:r w:rsidR="00814638" w:rsidRPr="00DE6849">
        <w:rPr>
          <w:strike/>
        </w:rPr>
        <w:t xml:space="preserve"> the</w:t>
      </w:r>
      <w:r w:rsidRPr="00DE6849">
        <w:rPr>
          <w:strike/>
        </w:rPr>
        <w:t xml:space="preserve"> </w:t>
      </w:r>
      <w:r w:rsidR="00F906F7" w:rsidRPr="00DE6849">
        <w:rPr>
          <w:strike/>
        </w:rPr>
        <w:t xml:space="preserve">input areas </w:t>
      </w:r>
      <w:r w:rsidRPr="00DE6849">
        <w:rPr>
          <w:strike/>
        </w:rPr>
        <w:t xml:space="preserve">for a new record.  </w:t>
      </w:r>
      <w:r w:rsidR="00702D1D" w:rsidRPr="00DE6849">
        <w:rPr>
          <w:strike/>
        </w:rPr>
        <w:t>It also signals “this is a new record”.</w:t>
      </w:r>
      <w:r w:rsidR="00814638" w:rsidRPr="00DE6849">
        <w:rPr>
          <w:strike/>
        </w:rPr>
        <w:t xml:space="preserve">  </w:t>
      </w:r>
      <w:proofErr w:type="spellStart"/>
      <w:r w:rsidR="00814638" w:rsidRPr="00DE6849">
        <w:rPr>
          <w:strike/>
          <w:highlight w:val="yellow"/>
        </w:rPr>
        <w:t>StockId</w:t>
      </w:r>
      <w:proofErr w:type="spellEnd"/>
      <w:r w:rsidR="00814638" w:rsidRPr="00DE6849">
        <w:rPr>
          <w:strike/>
          <w:highlight w:val="yellow"/>
        </w:rPr>
        <w:t xml:space="preserve"> should be set to zero for a new item</w:t>
      </w:r>
      <w:r w:rsidR="00814638" w:rsidRPr="00DE6849">
        <w:rPr>
          <w:strike/>
        </w:rPr>
        <w:t>.</w:t>
      </w:r>
    </w:p>
    <w:p w14:paraId="6C5CC28E" w14:textId="67A4F8E2" w:rsidR="00270E1B" w:rsidRPr="00DE6849" w:rsidRDefault="00270E1B" w:rsidP="00270E1B">
      <w:pPr>
        <w:pStyle w:val="ListParagraph"/>
        <w:numPr>
          <w:ilvl w:val="0"/>
          <w:numId w:val="3"/>
        </w:numPr>
        <w:rPr>
          <w:strike/>
        </w:rPr>
      </w:pPr>
      <w:r w:rsidRPr="00DE6849">
        <w:rPr>
          <w:strike/>
        </w:rPr>
        <w:t xml:space="preserve">The </w:t>
      </w:r>
      <w:r w:rsidRPr="00DE6849">
        <w:rPr>
          <w:b/>
          <w:bCs/>
          <w:i/>
          <w:iCs/>
          <w:strike/>
        </w:rPr>
        <w:t>Save</w:t>
      </w:r>
      <w:r w:rsidRPr="00DE6849">
        <w:rPr>
          <w:strike/>
        </w:rPr>
        <w:t xml:space="preserve"> button creates a new </w:t>
      </w:r>
      <w:proofErr w:type="spellStart"/>
      <w:r w:rsidRPr="00DE6849">
        <w:rPr>
          <w:strike/>
        </w:rPr>
        <w:t>XX</w:t>
      </w:r>
      <w:r w:rsidR="002966A0" w:rsidRPr="00DE6849">
        <w:rPr>
          <w:strike/>
        </w:rPr>
        <w:t>Stock</w:t>
      </w:r>
      <w:proofErr w:type="spellEnd"/>
      <w:r w:rsidRPr="00DE6849">
        <w:rPr>
          <w:strike/>
        </w:rPr>
        <w:t xml:space="preserve"> object, load</w:t>
      </w:r>
      <w:r w:rsidR="00814638" w:rsidRPr="00DE6849">
        <w:rPr>
          <w:strike/>
        </w:rPr>
        <w:t>s it</w:t>
      </w:r>
      <w:r w:rsidRPr="00DE6849">
        <w:rPr>
          <w:strike/>
        </w:rPr>
        <w:t xml:space="preserve"> from the input areas and passes it to the </w:t>
      </w:r>
      <w:r w:rsidR="00826792" w:rsidRPr="00DE6849">
        <w:rPr>
          <w:strike/>
        </w:rPr>
        <w:t xml:space="preserve">object’s </w:t>
      </w:r>
      <w:r w:rsidRPr="00DE6849">
        <w:rPr>
          <w:strike/>
          <w:highlight w:val="yellow"/>
        </w:rPr>
        <w:t>Add or Update</w:t>
      </w:r>
      <w:r w:rsidRPr="00DE6849">
        <w:rPr>
          <w:strike/>
        </w:rPr>
        <w:t xml:space="preserve"> method</w:t>
      </w:r>
      <w:r w:rsidR="00826792" w:rsidRPr="00DE6849">
        <w:rPr>
          <w:strike/>
        </w:rPr>
        <w:t>.</w:t>
      </w:r>
    </w:p>
    <w:p w14:paraId="4F84342B" w14:textId="439D2A3F" w:rsidR="008E5A6F" w:rsidRPr="00DE6849" w:rsidRDefault="008E5A6F" w:rsidP="00270E1B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 xml:space="preserve">I recommend you </w:t>
      </w:r>
      <w:r w:rsidR="00423EF0" w:rsidRPr="00DE6849">
        <w:rPr>
          <w:strike/>
        </w:rPr>
        <w:t>c</w:t>
      </w:r>
      <w:r w:rsidRPr="00DE6849">
        <w:rPr>
          <w:strike/>
        </w:rPr>
        <w:t>heck for num</w:t>
      </w:r>
      <w:r w:rsidR="00423EF0" w:rsidRPr="00DE6849">
        <w:rPr>
          <w:strike/>
        </w:rPr>
        <w:t>bers and Booleans before stuffing them into the object’s properties.</w:t>
      </w:r>
    </w:p>
    <w:p w14:paraId="391B6478" w14:textId="3323408D" w:rsidR="00270E1B" w:rsidRPr="00DE6849" w:rsidRDefault="00423EF0" w:rsidP="00270E1B">
      <w:pPr>
        <w:pStyle w:val="ListParagraph"/>
        <w:numPr>
          <w:ilvl w:val="1"/>
          <w:numId w:val="3"/>
        </w:numPr>
        <w:rPr>
          <w:strike/>
        </w:rPr>
      </w:pPr>
      <w:r w:rsidRPr="00DE6849">
        <w:rPr>
          <w:strike/>
        </w:rPr>
        <w:t>Error messages and E</w:t>
      </w:r>
      <w:r w:rsidR="00270E1B" w:rsidRPr="00DE6849">
        <w:rPr>
          <w:strike/>
        </w:rPr>
        <w:t xml:space="preserve">xceptions are displayed in a red label or </w:t>
      </w:r>
      <w:r w:rsidRPr="00DE6849">
        <w:rPr>
          <w:strike/>
        </w:rPr>
        <w:t xml:space="preserve">a </w:t>
      </w:r>
      <w:r w:rsidR="00270E1B" w:rsidRPr="00DE6849">
        <w:rPr>
          <w:strike/>
        </w:rPr>
        <w:t>rich text box</w:t>
      </w:r>
      <w:r w:rsidR="00826792" w:rsidRPr="00DE6849">
        <w:rPr>
          <w:strike/>
        </w:rPr>
        <w:t>, one line per message.</w:t>
      </w:r>
    </w:p>
    <w:p w14:paraId="2CCC6D24" w14:textId="2B161B11" w:rsidR="00E917AF" w:rsidRPr="00DE6849" w:rsidRDefault="00826792" w:rsidP="008A76CD">
      <w:pPr>
        <w:pStyle w:val="ListParagraph"/>
        <w:numPr>
          <w:ilvl w:val="0"/>
          <w:numId w:val="3"/>
        </w:numPr>
        <w:rPr>
          <w:strike/>
        </w:rPr>
      </w:pPr>
      <w:r w:rsidRPr="00DE6849">
        <w:rPr>
          <w:strike/>
        </w:rPr>
        <w:t xml:space="preserve">The </w:t>
      </w:r>
      <w:r w:rsidRPr="00DE6849">
        <w:rPr>
          <w:b/>
          <w:bCs/>
          <w:i/>
          <w:iCs/>
          <w:strike/>
        </w:rPr>
        <w:t>Cancel</w:t>
      </w:r>
      <w:r w:rsidRPr="00DE6849">
        <w:rPr>
          <w:strike/>
        </w:rPr>
        <w:t xml:space="preserve"> button returns the input areas to </w:t>
      </w:r>
      <w:r w:rsidRPr="00DE6849">
        <w:rPr>
          <w:strike/>
          <w:highlight w:val="yellow"/>
        </w:rPr>
        <w:t>their values before</w:t>
      </w:r>
      <w:r w:rsidRPr="00DE6849">
        <w:rPr>
          <w:strike/>
        </w:rPr>
        <w:t xml:space="preserve"> the user cleared or modified them.  </w:t>
      </w:r>
      <w:r w:rsidR="002D3031" w:rsidRPr="00DE6849">
        <w:rPr>
          <w:strike/>
        </w:rPr>
        <w:t>Wh</w:t>
      </w:r>
      <w:r w:rsidR="009933C8" w:rsidRPr="00DE6849">
        <w:rPr>
          <w:strike/>
        </w:rPr>
        <w:t>at</w:t>
      </w:r>
      <w:r w:rsidR="002D3031" w:rsidRPr="00DE6849">
        <w:rPr>
          <w:strike/>
        </w:rPr>
        <w:t xml:space="preserve"> </w:t>
      </w:r>
      <w:r w:rsidRPr="00DE6849">
        <w:rPr>
          <w:strike/>
        </w:rPr>
        <w:t xml:space="preserve">remembers the original </w:t>
      </w:r>
      <w:proofErr w:type="spellStart"/>
      <w:r w:rsidR="002966A0" w:rsidRPr="00DE6849">
        <w:rPr>
          <w:strike/>
        </w:rPr>
        <w:t>Stock</w:t>
      </w:r>
      <w:r w:rsidR="00814638" w:rsidRPr="00DE6849">
        <w:rPr>
          <w:strike/>
        </w:rPr>
        <w:t>Id</w:t>
      </w:r>
      <w:proofErr w:type="spellEnd"/>
      <w:r w:rsidR="00EE54EC" w:rsidRPr="00DE6849">
        <w:rPr>
          <w:strike/>
        </w:rPr>
        <w:t>, whether</w:t>
      </w:r>
      <w:r w:rsidR="002D3031" w:rsidRPr="00DE6849">
        <w:rPr>
          <w:strike/>
        </w:rPr>
        <w:t xml:space="preserve"> </w:t>
      </w:r>
      <w:r w:rsidR="00702D1D" w:rsidRPr="00DE6849">
        <w:rPr>
          <w:strike/>
        </w:rPr>
        <w:t xml:space="preserve">it was an </w:t>
      </w:r>
      <w:r w:rsidR="00814638" w:rsidRPr="00DE6849">
        <w:rPr>
          <w:strike/>
        </w:rPr>
        <w:t>update</w:t>
      </w:r>
      <w:r w:rsidR="002D3031" w:rsidRPr="00DE6849">
        <w:rPr>
          <w:strike/>
        </w:rPr>
        <w:t xml:space="preserve"> or add</w:t>
      </w:r>
      <w:r w:rsidR="00702D1D" w:rsidRPr="00DE6849">
        <w:rPr>
          <w:strike/>
        </w:rPr>
        <w:t xml:space="preserve"> that was cancelled</w:t>
      </w:r>
      <w:r w:rsidR="002D3031" w:rsidRPr="00DE6849">
        <w:rPr>
          <w:strike/>
        </w:rPr>
        <w:t>?</w:t>
      </w:r>
    </w:p>
    <w:p w14:paraId="5A181AAC" w14:textId="2EF3DBBF" w:rsidR="00A42079" w:rsidRPr="003F7F28" w:rsidRDefault="00246008" w:rsidP="00E917AF">
      <w:pPr>
        <w:jc w:val="center"/>
      </w:pPr>
      <w:r w:rsidRPr="003F7F28">
        <w:rPr>
          <w:noProof/>
        </w:rPr>
        <w:lastRenderedPageBreak/>
        <w:drawing>
          <wp:inline distT="0" distB="0" distL="0" distR="0" wp14:anchorId="5FECC55C" wp14:editId="78F725E0">
            <wp:extent cx="5765120" cy="3176535"/>
            <wp:effectExtent l="0" t="0" r="762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448" cy="3182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20C45" w14:textId="6CDDA3C2" w:rsidR="001F4132" w:rsidRPr="003F7F28" w:rsidRDefault="001F4132" w:rsidP="00E917AF">
      <w:pPr>
        <w:jc w:val="center"/>
      </w:pPr>
    </w:p>
    <w:p w14:paraId="0DE02A83" w14:textId="6BCB9FC1" w:rsidR="001F4132" w:rsidRPr="003F7F28" w:rsidRDefault="001F4132" w:rsidP="00E917AF">
      <w:pPr>
        <w:jc w:val="center"/>
      </w:pPr>
    </w:p>
    <w:p w14:paraId="49CCB1B0" w14:textId="473817EC" w:rsidR="001F4132" w:rsidRPr="003F7F28" w:rsidRDefault="001F4132" w:rsidP="001F4132">
      <w:r w:rsidRPr="003F7F28">
        <w:t xml:space="preserve">Stock id -&gt; </w:t>
      </w:r>
      <w:proofErr w:type="gramStart"/>
      <w:r w:rsidRPr="003F7F28">
        <w:t>locked  when</w:t>
      </w:r>
      <w:proofErr w:type="gramEnd"/>
      <w:r w:rsidRPr="003F7F28">
        <w:t xml:space="preserve"> clear inputs clicked, it goes back to 0 or empty string (and it means add)</w:t>
      </w:r>
    </w:p>
    <w:p w14:paraId="4DFA97D1" w14:textId="219F1A06" w:rsidR="00F20FC2" w:rsidRPr="003F7F28" w:rsidRDefault="00F20FC2" w:rsidP="001F4132"/>
    <w:p w14:paraId="6FB61DA3" w14:textId="73481816" w:rsidR="00F20FC2" w:rsidRPr="003F7F28" w:rsidRDefault="00F20FC2" w:rsidP="001F4132">
      <w:r w:rsidRPr="003F7F28">
        <w:rPr>
          <w:noProof/>
        </w:rPr>
        <w:drawing>
          <wp:inline distT="0" distB="0" distL="0" distR="0" wp14:anchorId="2FD106F8" wp14:editId="072805A4">
            <wp:extent cx="6871970" cy="331914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7197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A9D8" w14:textId="7870F132" w:rsidR="001F4132" w:rsidRPr="003F7F28" w:rsidRDefault="00F20FC2" w:rsidP="001F4132">
      <w:r w:rsidRPr="003F7F28">
        <w:rPr>
          <w:noProof/>
        </w:rPr>
        <w:lastRenderedPageBreak/>
        <w:drawing>
          <wp:inline distT="0" distB="0" distL="0" distR="0" wp14:anchorId="1FE1F377" wp14:editId="42C609BB">
            <wp:extent cx="6871970" cy="332232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7197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4132" w:rsidRPr="003F7F28" w:rsidSect="00246008">
      <w:headerReference w:type="default" r:id="rId10"/>
      <w:pgSz w:w="12240" w:h="15840"/>
      <w:pgMar w:top="1134" w:right="567" w:bottom="113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269E6" w14:textId="77777777" w:rsidR="00EA14EF" w:rsidRDefault="00EA14EF" w:rsidP="008A76CD">
      <w:pPr>
        <w:spacing w:after="0" w:line="240" w:lineRule="auto"/>
      </w:pPr>
      <w:r>
        <w:separator/>
      </w:r>
    </w:p>
  </w:endnote>
  <w:endnote w:type="continuationSeparator" w:id="0">
    <w:p w14:paraId="21137312" w14:textId="77777777" w:rsidR="00EA14EF" w:rsidRDefault="00EA14EF" w:rsidP="008A7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F9BF9" w14:textId="77777777" w:rsidR="00EA14EF" w:rsidRDefault="00EA14EF" w:rsidP="008A76CD">
      <w:pPr>
        <w:spacing w:after="0" w:line="240" w:lineRule="auto"/>
      </w:pPr>
      <w:r>
        <w:separator/>
      </w:r>
    </w:p>
  </w:footnote>
  <w:footnote w:type="continuationSeparator" w:id="0">
    <w:p w14:paraId="210D6032" w14:textId="77777777" w:rsidR="00EA14EF" w:rsidRDefault="00EA14EF" w:rsidP="008A76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4996B" w14:textId="77777777" w:rsidR="0045380F" w:rsidRDefault="0045380F">
    <w:pPr>
      <w:pStyle w:val="Header"/>
      <w:rPr>
        <w:lang w:val="en-CA"/>
      </w:rPr>
    </w:pPr>
    <w:r>
      <w:rPr>
        <w:lang w:val="en-CA"/>
      </w:rPr>
      <w:t>PROG1815</w:t>
    </w:r>
    <w:r>
      <w:rPr>
        <w:lang w:val="en-CA"/>
      </w:rPr>
      <w:tab/>
      <w:t>Assignment 4</w:t>
    </w:r>
  </w:p>
  <w:p w14:paraId="0F1E705F" w14:textId="4A33232A" w:rsidR="0045380F" w:rsidRPr="008A76CD" w:rsidRDefault="0045380F">
    <w:pPr>
      <w:pStyle w:val="Header"/>
      <w:rPr>
        <w:lang w:val="en-CA"/>
      </w:rPr>
    </w:pPr>
    <w:r>
      <w:rPr>
        <w:lang w:val="en-CA"/>
      </w:rPr>
      <w:t>Programming Concepts II</w:t>
    </w:r>
    <w:r>
      <w:rPr>
        <w:lang w:val="en-CA"/>
      </w:rPr>
      <w:tab/>
      <w:t>OOP: Encapsulated Cla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1B556D"/>
    <w:multiLevelType w:val="hybridMultilevel"/>
    <w:tmpl w:val="E52ECC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923DFA"/>
    <w:multiLevelType w:val="hybridMultilevel"/>
    <w:tmpl w:val="893C6A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C82542"/>
    <w:multiLevelType w:val="hybridMultilevel"/>
    <w:tmpl w:val="8A7414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56B1F"/>
    <w:multiLevelType w:val="hybridMultilevel"/>
    <w:tmpl w:val="8B525FB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NjEytjA3sjCwNDNW0lEKTi0uzszPAykwqwUAkXRlXywAAAA="/>
  </w:docVars>
  <w:rsids>
    <w:rsidRoot w:val="008A76CD"/>
    <w:rsid w:val="00005017"/>
    <w:rsid w:val="00077472"/>
    <w:rsid w:val="00086F15"/>
    <w:rsid w:val="000B5CA1"/>
    <w:rsid w:val="000D5D70"/>
    <w:rsid w:val="001479AE"/>
    <w:rsid w:val="001556F2"/>
    <w:rsid w:val="0016344E"/>
    <w:rsid w:val="001663E1"/>
    <w:rsid w:val="001869DB"/>
    <w:rsid w:val="00191BAB"/>
    <w:rsid w:val="001978B2"/>
    <w:rsid w:val="001D0092"/>
    <w:rsid w:val="001E700D"/>
    <w:rsid w:val="001F4132"/>
    <w:rsid w:val="002114EC"/>
    <w:rsid w:val="00246008"/>
    <w:rsid w:val="00255B28"/>
    <w:rsid w:val="0026673C"/>
    <w:rsid w:val="00270E1B"/>
    <w:rsid w:val="0027109D"/>
    <w:rsid w:val="002847A2"/>
    <w:rsid w:val="002966A0"/>
    <w:rsid w:val="002C7249"/>
    <w:rsid w:val="002D3031"/>
    <w:rsid w:val="002E3DF0"/>
    <w:rsid w:val="002E5DE8"/>
    <w:rsid w:val="00375980"/>
    <w:rsid w:val="003F7F28"/>
    <w:rsid w:val="00423EF0"/>
    <w:rsid w:val="00440A13"/>
    <w:rsid w:val="0045380F"/>
    <w:rsid w:val="004945EB"/>
    <w:rsid w:val="004A5A55"/>
    <w:rsid w:val="004E7307"/>
    <w:rsid w:val="00505F98"/>
    <w:rsid w:val="005205B4"/>
    <w:rsid w:val="0052472D"/>
    <w:rsid w:val="00561F6D"/>
    <w:rsid w:val="00563297"/>
    <w:rsid w:val="0058533F"/>
    <w:rsid w:val="00586581"/>
    <w:rsid w:val="005A19F9"/>
    <w:rsid w:val="005C247E"/>
    <w:rsid w:val="005D25A4"/>
    <w:rsid w:val="005E6F53"/>
    <w:rsid w:val="005F112F"/>
    <w:rsid w:val="006050A5"/>
    <w:rsid w:val="00687E8B"/>
    <w:rsid w:val="00690463"/>
    <w:rsid w:val="006B080A"/>
    <w:rsid w:val="006C012C"/>
    <w:rsid w:val="00702D1D"/>
    <w:rsid w:val="007125E2"/>
    <w:rsid w:val="007C798E"/>
    <w:rsid w:val="00814638"/>
    <w:rsid w:val="00823E55"/>
    <w:rsid w:val="00826792"/>
    <w:rsid w:val="00837406"/>
    <w:rsid w:val="008414E9"/>
    <w:rsid w:val="00865A04"/>
    <w:rsid w:val="008A76CD"/>
    <w:rsid w:val="008E5A6F"/>
    <w:rsid w:val="008F508A"/>
    <w:rsid w:val="009907A7"/>
    <w:rsid w:val="009933C8"/>
    <w:rsid w:val="009A5F14"/>
    <w:rsid w:val="00A11CAD"/>
    <w:rsid w:val="00A149E4"/>
    <w:rsid w:val="00A20409"/>
    <w:rsid w:val="00A42079"/>
    <w:rsid w:val="00A578B7"/>
    <w:rsid w:val="00A7429C"/>
    <w:rsid w:val="00AB0E1E"/>
    <w:rsid w:val="00AB5F37"/>
    <w:rsid w:val="00AF3698"/>
    <w:rsid w:val="00B35DD5"/>
    <w:rsid w:val="00B447CC"/>
    <w:rsid w:val="00B71213"/>
    <w:rsid w:val="00B87D63"/>
    <w:rsid w:val="00B91D1C"/>
    <w:rsid w:val="00BA5FBC"/>
    <w:rsid w:val="00BA7FC1"/>
    <w:rsid w:val="00BB505E"/>
    <w:rsid w:val="00BC13C7"/>
    <w:rsid w:val="00BD31DB"/>
    <w:rsid w:val="00C10A65"/>
    <w:rsid w:val="00C51EEC"/>
    <w:rsid w:val="00C902C5"/>
    <w:rsid w:val="00CA6A39"/>
    <w:rsid w:val="00CC135E"/>
    <w:rsid w:val="00CC39ED"/>
    <w:rsid w:val="00CD520C"/>
    <w:rsid w:val="00CD5CA7"/>
    <w:rsid w:val="00CF7B6C"/>
    <w:rsid w:val="00D07F1B"/>
    <w:rsid w:val="00D12947"/>
    <w:rsid w:val="00D52724"/>
    <w:rsid w:val="00D81DA1"/>
    <w:rsid w:val="00DA4F90"/>
    <w:rsid w:val="00DC2421"/>
    <w:rsid w:val="00DE6849"/>
    <w:rsid w:val="00E001B6"/>
    <w:rsid w:val="00E42254"/>
    <w:rsid w:val="00E45046"/>
    <w:rsid w:val="00E522D8"/>
    <w:rsid w:val="00E821A6"/>
    <w:rsid w:val="00E917AF"/>
    <w:rsid w:val="00EA14EF"/>
    <w:rsid w:val="00EE54EC"/>
    <w:rsid w:val="00F132F5"/>
    <w:rsid w:val="00F20FC2"/>
    <w:rsid w:val="00F42462"/>
    <w:rsid w:val="00F537CA"/>
    <w:rsid w:val="00F55323"/>
    <w:rsid w:val="00F6334B"/>
    <w:rsid w:val="00F906F7"/>
    <w:rsid w:val="00FC5B8B"/>
    <w:rsid w:val="00FD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BD220"/>
  <w15:chartTrackingRefBased/>
  <w15:docId w15:val="{806CFD5B-EC79-4CD3-87F0-DB6270B0F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76CD"/>
  </w:style>
  <w:style w:type="paragraph" w:styleId="Heading1">
    <w:name w:val="heading 1"/>
    <w:basedOn w:val="Normal"/>
    <w:next w:val="Normal"/>
    <w:link w:val="Heading1Char"/>
    <w:uiPriority w:val="9"/>
    <w:qFormat/>
    <w:rsid w:val="008A7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2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6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6CD"/>
  </w:style>
  <w:style w:type="paragraph" w:styleId="Footer">
    <w:name w:val="footer"/>
    <w:basedOn w:val="Normal"/>
    <w:link w:val="FooterChar"/>
    <w:uiPriority w:val="99"/>
    <w:unhideWhenUsed/>
    <w:rsid w:val="008A76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6CD"/>
  </w:style>
  <w:style w:type="character" w:customStyle="1" w:styleId="Heading1Char">
    <w:name w:val="Heading 1 Char"/>
    <w:basedOn w:val="DefaultParagraphFont"/>
    <w:link w:val="Heading1"/>
    <w:uiPriority w:val="9"/>
    <w:rsid w:val="008A76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A76CD"/>
    <w:pPr>
      <w:ind w:left="720"/>
      <w:contextualSpacing/>
    </w:pPr>
    <w:rPr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CD52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0</TotalTime>
  <Pages>4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31</cp:revision>
  <dcterms:created xsi:type="dcterms:W3CDTF">2021-01-12T21:53:00Z</dcterms:created>
  <dcterms:modified xsi:type="dcterms:W3CDTF">2021-04-08T15:40:00Z</dcterms:modified>
</cp:coreProperties>
</file>